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921D7C" w14:paraId="56B532DF" w14:textId="77777777" w:rsidTr="00DF1EF0">
        <w:tc>
          <w:tcPr>
            <w:tcW w:w="10790" w:type="dxa"/>
            <w:gridSpan w:val="4"/>
            <w:shd w:val="clear" w:color="auto" w:fill="92D050"/>
          </w:tcPr>
          <w:p w14:paraId="1E7EFB9E" w14:textId="05292EC9" w:rsidR="00921D7C" w:rsidRPr="004B546B" w:rsidRDefault="00B81CDB" w:rsidP="00EC18D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DAILY LESSON PLAN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0887A442" w14:textId="5CCF4426" w:rsidR="00921D7C" w:rsidRDefault="00AB1231" w:rsidP="00EC18D6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 w:rsidR="00B81CDB">
              <w:rPr>
                <w:rFonts w:ascii="Arial" w:hAnsi="Arial" w:cs="Arial"/>
                <w:b/>
                <w:bCs/>
                <w:lang w:val="en-US"/>
              </w:rPr>
              <w:t>H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 w:rsidR="00B81CDB"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7E5C40" w:rsidRPr="00507077" w14:paraId="2D1FCB17" w14:textId="77777777" w:rsidTr="00DF1EF0">
        <w:tc>
          <w:tcPr>
            <w:tcW w:w="1883" w:type="dxa"/>
            <w:shd w:val="clear" w:color="auto" w:fill="E2EFD9" w:themeFill="accent6" w:themeFillTint="33"/>
          </w:tcPr>
          <w:p w14:paraId="006D6603" w14:textId="495FEFD3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7FEF4220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18C8B8F2" w14:textId="1A347EDB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2140784745"/>
            <w:placeholder>
              <w:docPart w:val="2FF4F4C3F41E4CD0A831993145DEA62F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676BC98B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7E5C40" w:rsidRPr="00507077" w14:paraId="4C7CFCF7" w14:textId="77777777" w:rsidTr="00DF1EF0">
        <w:tc>
          <w:tcPr>
            <w:tcW w:w="1883" w:type="dxa"/>
            <w:shd w:val="clear" w:color="auto" w:fill="E2EFD9" w:themeFill="accent6" w:themeFillTint="33"/>
          </w:tcPr>
          <w:p w14:paraId="37BEF2EB" w14:textId="413E5F12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324583785"/>
            <w:placeholder>
              <w:docPart w:val="A900C35C36064600B978397D64E6116D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3379F8BD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69483C8E" w14:textId="372258E1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134801E2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E5C40" w:rsidRPr="00507077" w14:paraId="63CA1BF2" w14:textId="77777777" w:rsidTr="00DF1EF0">
        <w:tc>
          <w:tcPr>
            <w:tcW w:w="1883" w:type="dxa"/>
            <w:shd w:val="clear" w:color="auto" w:fill="E2EFD9" w:themeFill="accent6" w:themeFillTint="33"/>
          </w:tcPr>
          <w:p w14:paraId="72015C9B" w14:textId="5E0F4EFE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006591723"/>
            <w:placeholder>
              <w:docPart w:val="385365AD67DE4B9D9FE482DD1D1B9EFD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394A8E16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7C39AB7E" w14:textId="57B8C96F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4B75083E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21D7C" w:rsidRPr="00507077" w14:paraId="5D704B97" w14:textId="77777777" w:rsidTr="00DF1EF0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B9F028E" w14:textId="764D5787" w:rsidR="00921D7C" w:rsidRPr="007D365C" w:rsidRDefault="00B81CDB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559706478"/>
            <w:placeholder>
              <w:docPart w:val="D6F0490AC48C41BCB85B7A957E1B0D9C"/>
            </w:placeholder>
            <w:dropDownList>
              <w:listItem w:value="Choose an item."/>
              <w:listItem w:displayText="Algebra" w:value="Algebra"/>
              <w:listItem w:displayText="Geometry" w:value="Geometry"/>
              <w:listItem w:displayText="Trigonometry" w:value="Trigonometry"/>
              <w:listItem w:displayText="Statistics" w:value="Statistics"/>
            </w:dropDownList>
          </w:sdtPr>
          <w:sdtContent>
            <w:tc>
              <w:tcPr>
                <w:tcW w:w="8907" w:type="dxa"/>
                <w:gridSpan w:val="3"/>
              </w:tcPr>
              <w:p w14:paraId="7E31F426" w14:textId="6AD9941D" w:rsidR="00921D7C" w:rsidRPr="00507077" w:rsidRDefault="007864ED" w:rsidP="00EC18D6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Geometry</w:t>
                </w:r>
              </w:p>
            </w:tc>
          </w:sdtContent>
        </w:sdt>
      </w:tr>
      <w:tr w:rsidR="00921D7C" w:rsidRPr="00507077" w14:paraId="1DC6ED75" w14:textId="77777777" w:rsidTr="00DF1EF0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810CE60" w14:textId="67EB852A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 w:rsidR="0035156F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77CA0FA4" w14:textId="3C04385F" w:rsidR="00921D7C" w:rsidRPr="00507077" w:rsidRDefault="007864ED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Coordinate Geometry</w:t>
            </w:r>
          </w:p>
        </w:tc>
      </w:tr>
      <w:tr w:rsidR="007E5C40" w:rsidRPr="00507077" w14:paraId="6B249D4D" w14:textId="77777777" w:rsidTr="00DF1EF0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994E4CF" w14:textId="77777777" w:rsidR="0035156F" w:rsidRDefault="0035156F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7390641D" w14:textId="1023BC79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055D98BC" w14:textId="69291348" w:rsidR="00921D7C" w:rsidRPr="00507077" w:rsidRDefault="007864ED" w:rsidP="007864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7.1 Divisor of a Lin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Segment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72B922DC" w14:textId="46022D1F" w:rsidR="00921D7C" w:rsidRPr="00507077" w:rsidRDefault="00B81CDB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437B4576" w14:textId="758DE9FE" w:rsidR="00EC18D6" w:rsidRPr="00507077" w:rsidRDefault="007864ED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7.1.1, 7.1.2, 7.1.3</w:t>
            </w:r>
          </w:p>
        </w:tc>
      </w:tr>
      <w:tr w:rsidR="00921D7C" w:rsidRPr="00302BB4" w14:paraId="71404D9D" w14:textId="77777777" w:rsidTr="00DF1EF0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76B38037" w14:textId="3C0986A2" w:rsidR="00921D7C" w:rsidRPr="007D365C" w:rsidRDefault="007E5C40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7B5B8DB2" w14:textId="64BE7D5F" w:rsidR="009653C5" w:rsidRPr="009653C5" w:rsidRDefault="009653C5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1388F014" w14:textId="77777777" w:rsidR="00EF3FA7" w:rsidRDefault="007864ED" w:rsidP="007864ED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Relate the position of a point that divides a lin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segment with the related ratio.</w:t>
            </w:r>
          </w:p>
          <w:p w14:paraId="49C3FFEB" w14:textId="77777777" w:rsidR="007864ED" w:rsidRDefault="007864ED" w:rsidP="007864ED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Derive the formula for divisor of a line segment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on a Cartesian plane, and hence use th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formula in various situations.</w:t>
            </w:r>
          </w:p>
          <w:p w14:paraId="1AC4215B" w14:textId="26AF8C43" w:rsidR="007864ED" w:rsidRPr="007864ED" w:rsidRDefault="007864ED" w:rsidP="007864ED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Solve problems involving divisor of a lin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segment.</w:t>
            </w:r>
          </w:p>
        </w:tc>
      </w:tr>
      <w:tr w:rsidR="00921D7C" w:rsidRPr="00507077" w14:paraId="593B3717" w14:textId="77777777" w:rsidTr="00DF1EF0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AEE6AA8" w14:textId="454FCBDA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4827E799" w14:textId="77777777" w:rsidR="00A07FDB" w:rsidRDefault="00AB4537" w:rsidP="00A07FDB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="006C4F13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ter</w:t>
            </w:r>
            <w:r w:rsidR="00921D7C"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CC09A9B" w14:textId="6056A3CB" w:rsidR="00F71397" w:rsidRDefault="00DF1EF0" w:rsidP="00F71397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explains the learning contents using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Chapter </w:t>
            </w:r>
            <w:r w:rsidR="007864ED">
              <w:rPr>
                <w:rFonts w:ascii="Arial" w:eastAsia="Calibri" w:hAnsi="Arial" w:cs="Arial"/>
                <w:sz w:val="20"/>
                <w:szCs w:val="20"/>
                <w:lang w:val="en-MY"/>
              </w:rPr>
              <w:t>7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</w:t>
            </w:r>
          </w:p>
          <w:p w14:paraId="73625F5F" w14:textId="03F82FF6" w:rsidR="00DF1EF0" w:rsidRDefault="00DF1EF0" w:rsidP="00DF1EF0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</w:p>
          <w:p w14:paraId="5254392D" w14:textId="0422628C" w:rsidR="008728AB" w:rsidRDefault="008728AB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F1D916F" w14:textId="7B19A9D6" w:rsidR="00921D7C" w:rsidRPr="00946888" w:rsidRDefault="00921D7C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 w:rsidR="00374A5D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407D248" w14:textId="77777777" w:rsidR="007864ED" w:rsidRPr="007864ED" w:rsidRDefault="007864ED" w:rsidP="007864ED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Teacher draws a Cartesian plane on floor of the class using chalk.</w:t>
            </w:r>
          </w:p>
          <w:p w14:paraId="64CFAE4C" w14:textId="020E7A38" w:rsidR="007864ED" w:rsidRPr="007864ED" w:rsidRDefault="007864ED" w:rsidP="007864ED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 xml:space="preserve"> Choose three students as points who will stand on the Cartesian plane. One of the students as point A will be in between two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 xml:space="preserve">students, as point </w:t>
            </w:r>
            <w:r w:rsidRPr="007864ED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P</w:t>
            </w: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 xml:space="preserve"> and point </w:t>
            </w:r>
            <w:r w:rsidRPr="007864ED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Q</w:t>
            </w: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64CFAE4C" w14:textId="020E7A38" w:rsidR="007864ED" w:rsidRPr="007864ED" w:rsidRDefault="007864ED" w:rsidP="007864ED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Divide students into three groups.</w:t>
            </w:r>
          </w:p>
          <w:p w14:paraId="0E5E7B05" w14:textId="5B08367D" w:rsidR="007864ED" w:rsidRPr="007864ED" w:rsidRDefault="007864ED" w:rsidP="007864ED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 xml:space="preserve">Each group needs to find the ratio that divides point </w:t>
            </w:r>
            <w:r w:rsidRPr="007864ED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A</w:t>
            </w: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 xml:space="preserve"> on the line segment </w:t>
            </w:r>
            <w:r w:rsidRPr="007864ED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PQ</w:t>
            </w: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577E5050" w14:textId="4F5CE9A1" w:rsidR="007864ED" w:rsidRPr="007864ED" w:rsidRDefault="007864ED" w:rsidP="007864ED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Change the position of the three students, and repeat this activity.</w:t>
            </w:r>
          </w:p>
          <w:p w14:paraId="577E5050" w14:textId="4F5CE9A1" w:rsidR="00837133" w:rsidRPr="00DF1EF0" w:rsidRDefault="007864ED" w:rsidP="007864ED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Teacher checks the answers obtained by each group.</w:t>
            </w:r>
          </w:p>
          <w:p w14:paraId="5B031C85" w14:textId="77777777" w:rsidR="00AB1231" w:rsidRPr="00AB1231" w:rsidRDefault="00AB1231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5CDF0CD" w14:textId="5153C076" w:rsidR="00921D7C" w:rsidRPr="00946888" w:rsidRDefault="00AB4537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="00921D7C"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28C4D35" w14:textId="77777777" w:rsidR="00DF1EF0" w:rsidRPr="002A6B84" w:rsidRDefault="00DF1EF0" w:rsidP="00DF1E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exercise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nd final answers 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o student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s homework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089BBA00" w14:textId="65684F83" w:rsidR="00C93752" w:rsidRPr="00507077" w:rsidRDefault="00C93752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21D7C" w:rsidRPr="00507077" w14:paraId="0BE1D382" w14:textId="77777777" w:rsidTr="00DF1EF0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4FBD43D2" w14:textId="16044D75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2ADFC0A8" w14:textId="2D474557" w:rsidR="00921D7C" w:rsidRDefault="0000000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803040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7BEA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Students were able to achieve the learning objectives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833E3">
              <w:rPr>
                <w:rFonts w:ascii="Arial" w:hAnsi="Arial" w:cs="Arial"/>
                <w:sz w:val="20"/>
                <w:szCs w:val="20"/>
              </w:rPr>
              <w:t>successfully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4EEC00D" w14:textId="2316A429" w:rsidR="00921D7C" w:rsidRDefault="0000000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153338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1D7C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Students were able to achieve the learning objectives</w:t>
            </w:r>
            <w:r w:rsidR="001704AD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</w:rPr>
              <w:t>with guidance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7AB0E9" w14:textId="01962F05" w:rsidR="00921D7C" w:rsidRPr="00507077" w:rsidRDefault="00000000" w:rsidP="00AE12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99198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1D7C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 xml:space="preserve">Students were </w:t>
            </w:r>
            <w:r w:rsidR="00E1284E">
              <w:rPr>
                <w:rFonts w:ascii="Arial" w:hAnsi="Arial" w:cs="Arial"/>
                <w:sz w:val="20"/>
                <w:szCs w:val="20"/>
                <w:lang w:val="en-US"/>
              </w:rPr>
              <w:t xml:space="preserve">not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able to achieve the learning objectives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717BD52D" w14:textId="7E010331" w:rsidR="007864ED" w:rsidRDefault="007864ED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07E46C02" w14:textId="77777777" w:rsidR="007864ED" w:rsidRDefault="007864ED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7864ED" w14:paraId="5C9ECB1B" w14:textId="77777777" w:rsidTr="00CB085D">
        <w:tc>
          <w:tcPr>
            <w:tcW w:w="10790" w:type="dxa"/>
            <w:gridSpan w:val="4"/>
            <w:shd w:val="clear" w:color="auto" w:fill="92D050"/>
          </w:tcPr>
          <w:p w14:paraId="7356BCA2" w14:textId="77777777" w:rsidR="007864ED" w:rsidRPr="004B546B" w:rsidRDefault="007864ED" w:rsidP="00CB085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lastRenderedPageBreak/>
              <w:t>DAILY LESSON PL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618F96F3" w14:textId="77777777" w:rsidR="007864ED" w:rsidRDefault="007864ED" w:rsidP="00CB085D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>
              <w:rPr>
                <w:rFonts w:ascii="Arial" w:hAnsi="Arial" w:cs="Arial"/>
                <w:b/>
                <w:bCs/>
                <w:lang w:val="en-US"/>
              </w:rPr>
              <w:t>H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7864ED" w:rsidRPr="00507077" w14:paraId="31370F8D" w14:textId="77777777" w:rsidTr="00CB085D">
        <w:tc>
          <w:tcPr>
            <w:tcW w:w="1883" w:type="dxa"/>
            <w:shd w:val="clear" w:color="auto" w:fill="E2EFD9" w:themeFill="accent6" w:themeFillTint="33"/>
          </w:tcPr>
          <w:p w14:paraId="52E2BB0D" w14:textId="77777777" w:rsidR="007864ED" w:rsidRPr="007D365C" w:rsidRDefault="007864ED" w:rsidP="00CB085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5F2EBF4E" w14:textId="77777777" w:rsidR="007864ED" w:rsidRPr="00507077" w:rsidRDefault="007864ED" w:rsidP="00CB085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1F6E0E85" w14:textId="77777777" w:rsidR="007864ED" w:rsidRPr="007D365C" w:rsidRDefault="007864ED" w:rsidP="00CB085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365025900"/>
            <w:placeholder>
              <w:docPart w:val="0A2166E802AF48919A12CF92C3FEC668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5C2FCF78" w14:textId="77777777" w:rsidR="007864ED" w:rsidRPr="00507077" w:rsidRDefault="007864ED" w:rsidP="00CB085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7864ED" w:rsidRPr="00507077" w14:paraId="1FE7FBC0" w14:textId="77777777" w:rsidTr="00CB085D">
        <w:tc>
          <w:tcPr>
            <w:tcW w:w="1883" w:type="dxa"/>
            <w:shd w:val="clear" w:color="auto" w:fill="E2EFD9" w:themeFill="accent6" w:themeFillTint="33"/>
          </w:tcPr>
          <w:p w14:paraId="285C6FB6" w14:textId="77777777" w:rsidR="007864ED" w:rsidRPr="007D365C" w:rsidRDefault="007864ED" w:rsidP="00CB085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789125531"/>
            <w:placeholder>
              <w:docPart w:val="704E051A51D0475997ACAD3E18475C17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7D366AA3" w14:textId="77777777" w:rsidR="007864ED" w:rsidRPr="00507077" w:rsidRDefault="007864ED" w:rsidP="00CB085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2BA5E108" w14:textId="77777777" w:rsidR="007864ED" w:rsidRPr="007D365C" w:rsidRDefault="007864ED" w:rsidP="00CB085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15B6C674" w14:textId="77777777" w:rsidR="007864ED" w:rsidRPr="00507077" w:rsidRDefault="007864ED" w:rsidP="00CB085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864ED" w:rsidRPr="00507077" w14:paraId="2B41E51A" w14:textId="77777777" w:rsidTr="00CB085D">
        <w:tc>
          <w:tcPr>
            <w:tcW w:w="1883" w:type="dxa"/>
            <w:shd w:val="clear" w:color="auto" w:fill="E2EFD9" w:themeFill="accent6" w:themeFillTint="33"/>
          </w:tcPr>
          <w:p w14:paraId="21B1C3A7" w14:textId="77777777" w:rsidR="007864ED" w:rsidRPr="007D365C" w:rsidRDefault="007864ED" w:rsidP="00CB085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756257192"/>
            <w:placeholder>
              <w:docPart w:val="9A889182D61C433E9FF6C8EC24788D9A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3BAB9B69" w14:textId="77777777" w:rsidR="007864ED" w:rsidRPr="00507077" w:rsidRDefault="007864ED" w:rsidP="00CB085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4175D865" w14:textId="77777777" w:rsidR="007864ED" w:rsidRPr="007D365C" w:rsidRDefault="007864ED" w:rsidP="00CB085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60FB7EF2" w14:textId="77777777" w:rsidR="007864ED" w:rsidRPr="00507077" w:rsidRDefault="007864ED" w:rsidP="00CB085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864ED" w:rsidRPr="00507077" w14:paraId="27D61A05" w14:textId="77777777" w:rsidTr="00CB085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9FEF276" w14:textId="77777777" w:rsidR="007864ED" w:rsidRPr="007D365C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910419702"/>
            <w:placeholder>
              <w:docPart w:val="4D99F5A1A8ED480CBFDD11562FEBCCED"/>
            </w:placeholder>
            <w:dropDownList>
              <w:listItem w:value="Choose an item."/>
              <w:listItem w:displayText="Algebra" w:value="Algebra"/>
              <w:listItem w:displayText="Geometry" w:value="Geometry"/>
              <w:listItem w:displayText="Trigonometry" w:value="Trigonometry"/>
              <w:listItem w:displayText="Statistics" w:value="Statistics"/>
            </w:dropDownList>
          </w:sdtPr>
          <w:sdtContent>
            <w:tc>
              <w:tcPr>
                <w:tcW w:w="8907" w:type="dxa"/>
                <w:gridSpan w:val="3"/>
              </w:tcPr>
              <w:p w14:paraId="64A84E70" w14:textId="77777777" w:rsidR="007864ED" w:rsidRPr="00507077" w:rsidRDefault="007864ED" w:rsidP="00CB085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Geometry</w:t>
                </w:r>
              </w:p>
            </w:tc>
          </w:sdtContent>
        </w:sdt>
      </w:tr>
      <w:tr w:rsidR="007864ED" w:rsidRPr="00507077" w14:paraId="350998E0" w14:textId="77777777" w:rsidTr="00CB085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BB10AE8" w14:textId="77777777" w:rsidR="007864ED" w:rsidRPr="007D365C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31FC3EFF" w14:textId="77777777" w:rsidR="007864ED" w:rsidRPr="00507077" w:rsidRDefault="007864ED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Coordinate Geometry</w:t>
            </w:r>
          </w:p>
        </w:tc>
      </w:tr>
      <w:tr w:rsidR="007864ED" w:rsidRPr="00507077" w14:paraId="6BFFDF1A" w14:textId="77777777" w:rsidTr="00CB085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4C3A93DA" w14:textId="77777777" w:rsidR="007864ED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7E470129" w14:textId="77777777" w:rsidR="007864ED" w:rsidRPr="007D365C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0504827A" w14:textId="03E240F0" w:rsidR="007864ED" w:rsidRPr="00507077" w:rsidRDefault="007864ED" w:rsidP="007864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7.2 Parallel Lines and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Perpendicular Lines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190E2A1C" w14:textId="77777777" w:rsidR="007864ED" w:rsidRPr="00507077" w:rsidRDefault="007864ED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4F7238F5" w14:textId="30EDD529" w:rsidR="007864ED" w:rsidRPr="00507077" w:rsidRDefault="007864ED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7.2.1, 7.2.2</w:t>
            </w:r>
          </w:p>
        </w:tc>
      </w:tr>
      <w:tr w:rsidR="007864ED" w:rsidRPr="00302BB4" w14:paraId="2C42F113" w14:textId="77777777" w:rsidTr="00CB085D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521EC8F4" w14:textId="77777777" w:rsidR="007864ED" w:rsidRPr="007D365C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021010AF" w14:textId="77777777" w:rsidR="007864ED" w:rsidRPr="009653C5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32AC8B2D" w14:textId="77777777" w:rsidR="007864ED" w:rsidRPr="007864ED" w:rsidRDefault="007864ED" w:rsidP="007864ED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Make and verify conjectures about gradient of:</w:t>
            </w:r>
          </w:p>
          <w:p w14:paraId="2064170A" w14:textId="77777777" w:rsidR="007864ED" w:rsidRPr="007864ED" w:rsidRDefault="007864ED" w:rsidP="007864ED">
            <w:pPr>
              <w:pStyle w:val="ListParagraph"/>
              <w:spacing w:after="0"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(</w:t>
            </w:r>
            <w:proofErr w:type="spellStart"/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i</w:t>
            </w:r>
            <w:proofErr w:type="spellEnd"/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) parallel lines,</w:t>
            </w:r>
          </w:p>
          <w:p w14:paraId="3AD49E5E" w14:textId="77777777" w:rsidR="007864ED" w:rsidRPr="007864ED" w:rsidRDefault="007864ED" w:rsidP="007864ED">
            <w:pPr>
              <w:pStyle w:val="ListParagraph"/>
              <w:spacing w:after="0"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(ii) perpendicular lines</w:t>
            </w:r>
          </w:p>
          <w:p w14:paraId="481DDE26" w14:textId="77777777" w:rsidR="007864ED" w:rsidRDefault="007864ED" w:rsidP="007864ED">
            <w:pPr>
              <w:pStyle w:val="ListParagraph"/>
              <w:spacing w:line="276" w:lineRule="auto"/>
              <w:ind w:left="36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 xml:space="preserve">and hence, make </w:t>
            </w:r>
            <w:proofErr w:type="spellStart"/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generalisations</w:t>
            </w:r>
            <w:proofErr w:type="spellEnd"/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3D5CCD76" w14:textId="5F008E0A" w:rsidR="007864ED" w:rsidRPr="007864ED" w:rsidRDefault="007864ED" w:rsidP="007864ED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Solve problems involving equations of parallel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and perpendicular lines.</w:t>
            </w:r>
          </w:p>
        </w:tc>
      </w:tr>
      <w:tr w:rsidR="007864ED" w:rsidRPr="00507077" w14:paraId="513A2A8D" w14:textId="77777777" w:rsidTr="00CB085D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1F274224" w14:textId="77777777" w:rsidR="007864ED" w:rsidRPr="007D365C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4021298F" w14:textId="77777777" w:rsidR="007864ED" w:rsidRDefault="007864ED" w:rsidP="00CB085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rter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3441B8E" w14:textId="2F17553F" w:rsidR="007864ED" w:rsidRDefault="007864ED" w:rsidP="00CB085D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explains the learning contents using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Chapter 7. </w:t>
            </w:r>
          </w:p>
          <w:p w14:paraId="76E1F0CC" w14:textId="77777777" w:rsidR="007864ED" w:rsidRDefault="007864ED" w:rsidP="00CB085D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</w:p>
          <w:p w14:paraId="54DFB69F" w14:textId="77777777" w:rsidR="007864ED" w:rsidRDefault="007864ED" w:rsidP="00CB085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56DDCFC" w14:textId="77777777" w:rsidR="007864ED" w:rsidRPr="00946888" w:rsidRDefault="007864ED" w:rsidP="00CB085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3AC14CD" w14:textId="77777777" w:rsidR="007864ED" w:rsidRPr="007864ED" w:rsidRDefault="007864ED" w:rsidP="007864ED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Teacher provides few pairs of equations of straight lines involving parallel and perpendicular straight lines on different papers.</w:t>
            </w:r>
          </w:p>
          <w:p w14:paraId="2BA6F688" w14:textId="0856656D" w:rsidR="007864ED" w:rsidRPr="007864ED" w:rsidRDefault="007864ED" w:rsidP="007864ED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Divide the students into few groups.</w:t>
            </w:r>
          </w:p>
          <w:p w14:paraId="78049E8A" w14:textId="64E911C3" w:rsidR="007864ED" w:rsidRPr="007864ED" w:rsidRDefault="007864ED" w:rsidP="007864ED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Teacher gives the pairs of the straight lines and each group need to determine whether the pair of the straight lines ar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parallel or perpendicular. Hence, construct a tree map to show the answer of each group.</w:t>
            </w:r>
          </w:p>
          <w:p w14:paraId="02C3869E" w14:textId="5180075E" w:rsidR="007864ED" w:rsidRPr="00DF1EF0" w:rsidRDefault="007864ED" w:rsidP="007864ED">
            <w:pPr>
              <w:pStyle w:val="ListParagraph"/>
              <w:numPr>
                <w:ilvl w:val="0"/>
                <w:numId w:val="4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Stick each group finding on the wall. Each group observes and gives comment of other group finding.</w:t>
            </w:r>
          </w:p>
          <w:p w14:paraId="2210116D" w14:textId="77777777" w:rsidR="007864ED" w:rsidRPr="00AB1231" w:rsidRDefault="007864ED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D7934A7" w14:textId="77777777" w:rsidR="007864ED" w:rsidRPr="00946888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251A52B" w14:textId="61416B29" w:rsidR="007864ED" w:rsidRPr="00507077" w:rsidRDefault="007864ED" w:rsidP="004B70E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exercise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nd final answers 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o student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s homework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</w:tc>
      </w:tr>
      <w:tr w:rsidR="007864ED" w:rsidRPr="00507077" w14:paraId="4B681F9B" w14:textId="77777777" w:rsidTr="00CB085D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3F7F4B73" w14:textId="77777777" w:rsidR="007864ED" w:rsidRPr="007D365C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117E47A8" w14:textId="77777777" w:rsidR="007864ED" w:rsidRDefault="007864ED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522788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uccessfully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48FB972" w14:textId="77777777" w:rsidR="007864ED" w:rsidRDefault="007864ED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441833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with guidance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8CA13D9" w14:textId="77777777" w:rsidR="007864ED" w:rsidRPr="00507077" w:rsidRDefault="007864ED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002159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not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4FA81380" w14:textId="53134B39" w:rsidR="007864ED" w:rsidRDefault="007864ED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2639AA37" w14:textId="77777777" w:rsidR="007864ED" w:rsidRDefault="007864ED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7864ED" w14:paraId="3EEB4818" w14:textId="77777777" w:rsidTr="00CB085D">
        <w:tc>
          <w:tcPr>
            <w:tcW w:w="10790" w:type="dxa"/>
            <w:gridSpan w:val="4"/>
            <w:shd w:val="clear" w:color="auto" w:fill="92D050"/>
          </w:tcPr>
          <w:p w14:paraId="69144C78" w14:textId="77777777" w:rsidR="007864ED" w:rsidRPr="004B546B" w:rsidRDefault="007864ED" w:rsidP="00CB085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lastRenderedPageBreak/>
              <w:t>DAILY LESSON PL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4AC69267" w14:textId="77777777" w:rsidR="007864ED" w:rsidRDefault="007864ED" w:rsidP="00CB085D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>
              <w:rPr>
                <w:rFonts w:ascii="Arial" w:hAnsi="Arial" w:cs="Arial"/>
                <w:b/>
                <w:bCs/>
                <w:lang w:val="en-US"/>
              </w:rPr>
              <w:t>H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7864ED" w:rsidRPr="00507077" w14:paraId="23B3900C" w14:textId="77777777" w:rsidTr="00CB085D">
        <w:tc>
          <w:tcPr>
            <w:tcW w:w="1883" w:type="dxa"/>
            <w:shd w:val="clear" w:color="auto" w:fill="E2EFD9" w:themeFill="accent6" w:themeFillTint="33"/>
          </w:tcPr>
          <w:p w14:paraId="63398FEB" w14:textId="77777777" w:rsidR="007864ED" w:rsidRPr="007D365C" w:rsidRDefault="007864ED" w:rsidP="00CB085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325303FD" w14:textId="77777777" w:rsidR="007864ED" w:rsidRPr="00507077" w:rsidRDefault="007864ED" w:rsidP="00CB085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35CCBDAE" w14:textId="77777777" w:rsidR="007864ED" w:rsidRPr="007D365C" w:rsidRDefault="007864ED" w:rsidP="00CB085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445119877"/>
            <w:placeholder>
              <w:docPart w:val="A6F731E2DA404F879C97092E3FAFF7F7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0A957B9B" w14:textId="77777777" w:rsidR="007864ED" w:rsidRPr="00507077" w:rsidRDefault="007864ED" w:rsidP="00CB085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7864ED" w:rsidRPr="00507077" w14:paraId="577D48FE" w14:textId="77777777" w:rsidTr="00CB085D">
        <w:tc>
          <w:tcPr>
            <w:tcW w:w="1883" w:type="dxa"/>
            <w:shd w:val="clear" w:color="auto" w:fill="E2EFD9" w:themeFill="accent6" w:themeFillTint="33"/>
          </w:tcPr>
          <w:p w14:paraId="3AA9F2AD" w14:textId="77777777" w:rsidR="007864ED" w:rsidRPr="007D365C" w:rsidRDefault="007864ED" w:rsidP="00CB085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040013109"/>
            <w:placeholder>
              <w:docPart w:val="38A1A6EE71034B0AA06592C646DB8923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24CFBA48" w14:textId="77777777" w:rsidR="007864ED" w:rsidRPr="00507077" w:rsidRDefault="007864ED" w:rsidP="00CB085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502A110E" w14:textId="77777777" w:rsidR="007864ED" w:rsidRPr="007D365C" w:rsidRDefault="007864ED" w:rsidP="00CB085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78DD2910" w14:textId="77777777" w:rsidR="007864ED" w:rsidRPr="00507077" w:rsidRDefault="007864ED" w:rsidP="00CB085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864ED" w:rsidRPr="00507077" w14:paraId="19EFFCE3" w14:textId="77777777" w:rsidTr="00CB085D">
        <w:tc>
          <w:tcPr>
            <w:tcW w:w="1883" w:type="dxa"/>
            <w:shd w:val="clear" w:color="auto" w:fill="E2EFD9" w:themeFill="accent6" w:themeFillTint="33"/>
          </w:tcPr>
          <w:p w14:paraId="7C660D9D" w14:textId="77777777" w:rsidR="007864ED" w:rsidRPr="007D365C" w:rsidRDefault="007864ED" w:rsidP="00CB085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350881508"/>
            <w:placeholder>
              <w:docPart w:val="747ADA191F334CD28DA367805F8CC292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72253BF7" w14:textId="77777777" w:rsidR="007864ED" w:rsidRPr="00507077" w:rsidRDefault="007864ED" w:rsidP="00CB085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197A5D5B" w14:textId="77777777" w:rsidR="007864ED" w:rsidRPr="007D365C" w:rsidRDefault="007864ED" w:rsidP="00CB085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065C31D2" w14:textId="77777777" w:rsidR="007864ED" w:rsidRPr="00507077" w:rsidRDefault="007864ED" w:rsidP="00CB085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864ED" w:rsidRPr="00507077" w14:paraId="41277295" w14:textId="77777777" w:rsidTr="00CB085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6C561C4" w14:textId="77777777" w:rsidR="007864ED" w:rsidRPr="007D365C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667210183"/>
            <w:placeholder>
              <w:docPart w:val="76301B26C19B4DAB97F92BEC7EA54ABC"/>
            </w:placeholder>
            <w:dropDownList>
              <w:listItem w:value="Choose an item."/>
              <w:listItem w:displayText="Algebra" w:value="Algebra"/>
              <w:listItem w:displayText="Geometry" w:value="Geometry"/>
              <w:listItem w:displayText="Trigonometry" w:value="Trigonometry"/>
              <w:listItem w:displayText="Statistics" w:value="Statistics"/>
            </w:dropDownList>
          </w:sdtPr>
          <w:sdtContent>
            <w:tc>
              <w:tcPr>
                <w:tcW w:w="8907" w:type="dxa"/>
                <w:gridSpan w:val="3"/>
              </w:tcPr>
              <w:p w14:paraId="7D4452BF" w14:textId="77777777" w:rsidR="007864ED" w:rsidRPr="00507077" w:rsidRDefault="007864ED" w:rsidP="00CB085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Geometry</w:t>
                </w:r>
              </w:p>
            </w:tc>
          </w:sdtContent>
        </w:sdt>
      </w:tr>
      <w:tr w:rsidR="007864ED" w:rsidRPr="00507077" w14:paraId="7BF145C5" w14:textId="77777777" w:rsidTr="00CB085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1638816" w14:textId="77777777" w:rsidR="007864ED" w:rsidRPr="007D365C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02687230" w14:textId="77777777" w:rsidR="007864ED" w:rsidRPr="00507077" w:rsidRDefault="007864ED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Coordinate Geometry</w:t>
            </w:r>
          </w:p>
        </w:tc>
      </w:tr>
      <w:tr w:rsidR="007864ED" w:rsidRPr="00507077" w14:paraId="22FFB81C" w14:textId="77777777" w:rsidTr="00CB085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20E8875" w14:textId="77777777" w:rsidR="007864ED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3295E505" w14:textId="77777777" w:rsidR="007864ED" w:rsidRPr="007D365C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3B7FB5AD" w14:textId="69B964E2" w:rsidR="007864ED" w:rsidRPr="00507077" w:rsidRDefault="004B70EA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B70EA">
              <w:rPr>
                <w:rFonts w:ascii="Arial" w:hAnsi="Arial" w:cs="Arial"/>
                <w:sz w:val="20"/>
                <w:szCs w:val="20"/>
                <w:lang w:val="en-US"/>
              </w:rPr>
              <w:t>7.3 Areas of Polygons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2D6984EA" w14:textId="77777777" w:rsidR="007864ED" w:rsidRPr="00507077" w:rsidRDefault="007864ED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441CE165" w14:textId="01DD90E9" w:rsidR="007864ED" w:rsidRPr="00507077" w:rsidRDefault="004B70EA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7.3.1 until 7.3.5</w:t>
            </w:r>
          </w:p>
        </w:tc>
      </w:tr>
      <w:tr w:rsidR="007864ED" w:rsidRPr="00302BB4" w14:paraId="4DD082B8" w14:textId="77777777" w:rsidTr="00CB085D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4746CA89" w14:textId="77777777" w:rsidR="007864ED" w:rsidRPr="007D365C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01D4C4BD" w14:textId="77777777" w:rsidR="007864ED" w:rsidRPr="009653C5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189DF9DC" w14:textId="77777777" w:rsidR="007864ED" w:rsidRDefault="004B70EA" w:rsidP="004B70E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B70EA">
              <w:rPr>
                <w:rFonts w:ascii="Arial" w:hAnsi="Arial" w:cs="Arial"/>
                <w:sz w:val="20"/>
                <w:szCs w:val="20"/>
                <w:lang w:val="en-US"/>
              </w:rPr>
              <w:t>Derive the formula of area of triangles whe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4B70EA">
              <w:rPr>
                <w:rFonts w:ascii="Arial" w:hAnsi="Arial" w:cs="Arial"/>
                <w:sz w:val="20"/>
                <w:szCs w:val="20"/>
                <w:lang w:val="en-US"/>
              </w:rPr>
              <w:t>the coordinates of each vertex are known.</w:t>
            </w:r>
          </w:p>
          <w:p w14:paraId="41C4BBDF" w14:textId="77777777" w:rsidR="004B70EA" w:rsidRDefault="004B70EA" w:rsidP="004B70E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B70EA">
              <w:rPr>
                <w:rFonts w:ascii="Arial" w:hAnsi="Arial" w:cs="Arial"/>
                <w:sz w:val="20"/>
                <w:szCs w:val="20"/>
                <w:lang w:val="en-US"/>
              </w:rPr>
              <w:t>Determine the area of triangles by using th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4B70EA">
              <w:rPr>
                <w:rFonts w:ascii="Arial" w:hAnsi="Arial" w:cs="Arial"/>
                <w:sz w:val="20"/>
                <w:szCs w:val="20"/>
                <w:lang w:val="en-US"/>
              </w:rPr>
              <w:t>formula.</w:t>
            </w:r>
          </w:p>
          <w:p w14:paraId="2AFA88F9" w14:textId="77777777" w:rsidR="004B70EA" w:rsidRDefault="004B70EA" w:rsidP="004B70E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B70EA">
              <w:rPr>
                <w:rFonts w:ascii="Arial" w:hAnsi="Arial" w:cs="Arial"/>
                <w:sz w:val="20"/>
                <w:szCs w:val="20"/>
                <w:lang w:val="en-US"/>
              </w:rPr>
              <w:t>Determine the area of quadrilaterals by using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4B70EA">
              <w:rPr>
                <w:rFonts w:ascii="Arial" w:hAnsi="Arial" w:cs="Arial"/>
                <w:sz w:val="20"/>
                <w:szCs w:val="20"/>
                <w:lang w:val="en-US"/>
              </w:rPr>
              <w:t>the formula.</w:t>
            </w:r>
          </w:p>
          <w:p w14:paraId="1C25F98B" w14:textId="77777777" w:rsidR="004B70EA" w:rsidRDefault="004B70EA" w:rsidP="004B70E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B70EA">
              <w:rPr>
                <w:rFonts w:ascii="Arial" w:hAnsi="Arial" w:cs="Arial"/>
                <w:sz w:val="20"/>
                <w:szCs w:val="20"/>
                <w:lang w:val="en-US"/>
              </w:rPr>
              <w:t xml:space="preserve">Make </w:t>
            </w:r>
            <w:proofErr w:type="spellStart"/>
            <w:r w:rsidRPr="004B70EA">
              <w:rPr>
                <w:rFonts w:ascii="Arial" w:hAnsi="Arial" w:cs="Arial"/>
                <w:sz w:val="20"/>
                <w:szCs w:val="20"/>
                <w:lang w:val="en-US"/>
              </w:rPr>
              <w:t>generalisation</w:t>
            </w:r>
            <w:proofErr w:type="spellEnd"/>
            <w:r w:rsidRPr="004B70EA">
              <w:rPr>
                <w:rFonts w:ascii="Arial" w:hAnsi="Arial" w:cs="Arial"/>
                <w:sz w:val="20"/>
                <w:szCs w:val="20"/>
                <w:lang w:val="en-US"/>
              </w:rPr>
              <w:t xml:space="preserve"> about the formula of area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4B70EA">
              <w:rPr>
                <w:rFonts w:ascii="Arial" w:hAnsi="Arial" w:cs="Arial"/>
                <w:sz w:val="20"/>
                <w:szCs w:val="20"/>
                <w:lang w:val="en-US"/>
              </w:rPr>
              <w:t>of polygons when the coordinates of each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4B70EA">
              <w:rPr>
                <w:rFonts w:ascii="Arial" w:hAnsi="Arial" w:cs="Arial"/>
                <w:sz w:val="20"/>
                <w:szCs w:val="20"/>
                <w:lang w:val="en-US"/>
              </w:rPr>
              <w:t>vertex are known, and hence use the formula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4B70EA">
              <w:rPr>
                <w:rFonts w:ascii="Arial" w:hAnsi="Arial" w:cs="Arial"/>
                <w:sz w:val="20"/>
                <w:szCs w:val="20"/>
                <w:lang w:val="en-US"/>
              </w:rPr>
              <w:t>to determine the area of polygons.</w:t>
            </w:r>
          </w:p>
          <w:p w14:paraId="5A8C2767" w14:textId="76C884FA" w:rsidR="004B70EA" w:rsidRPr="004B70EA" w:rsidRDefault="004B70EA" w:rsidP="004B70E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B70EA">
              <w:rPr>
                <w:rFonts w:ascii="Arial" w:hAnsi="Arial" w:cs="Arial"/>
                <w:sz w:val="20"/>
                <w:szCs w:val="20"/>
                <w:lang w:val="en-US"/>
              </w:rPr>
              <w:t>Solve problems involving areas of polygons.</w:t>
            </w:r>
          </w:p>
        </w:tc>
      </w:tr>
      <w:tr w:rsidR="007864ED" w:rsidRPr="00507077" w14:paraId="0B1E9BF3" w14:textId="77777777" w:rsidTr="00CB085D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5333B7B1" w14:textId="77777777" w:rsidR="007864ED" w:rsidRPr="007D365C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021ADBE5" w14:textId="77777777" w:rsidR="007864ED" w:rsidRDefault="007864ED" w:rsidP="00CB085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rter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B728475" w14:textId="2C0CDBD7" w:rsidR="007864ED" w:rsidRDefault="007864ED" w:rsidP="00CB085D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explains the learning contents using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Chapter 7. </w:t>
            </w:r>
          </w:p>
          <w:p w14:paraId="5350530C" w14:textId="77777777" w:rsidR="007864ED" w:rsidRDefault="007864ED" w:rsidP="00CB085D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</w:p>
          <w:p w14:paraId="4B8EDC55" w14:textId="77777777" w:rsidR="007864ED" w:rsidRDefault="007864ED" w:rsidP="00CB085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2A79513" w14:textId="77777777" w:rsidR="007864ED" w:rsidRPr="00946888" w:rsidRDefault="007864ED" w:rsidP="00CB085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EB57F38" w14:textId="3961B582" w:rsidR="004B70EA" w:rsidRPr="004B70EA" w:rsidRDefault="004B70EA" w:rsidP="004B70EA">
            <w:pPr>
              <w:pStyle w:val="ListParagraph"/>
              <w:numPr>
                <w:ilvl w:val="0"/>
                <w:numId w:val="44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B70EA">
              <w:rPr>
                <w:rFonts w:ascii="Arial" w:hAnsi="Arial" w:cs="Arial"/>
                <w:sz w:val="20"/>
                <w:szCs w:val="20"/>
                <w:lang w:val="en-US"/>
              </w:rPr>
              <w:t>Each group is given an envelope containing three types of questions, which are area of triangle, area of quadrilateral and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4B70EA">
              <w:rPr>
                <w:rFonts w:ascii="Arial" w:hAnsi="Arial" w:cs="Arial"/>
                <w:sz w:val="20"/>
                <w:szCs w:val="20"/>
                <w:lang w:val="en-US"/>
              </w:rPr>
              <w:t>area of pol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y</w:t>
            </w:r>
            <w:r w:rsidRPr="004B70EA">
              <w:rPr>
                <w:rFonts w:ascii="Arial" w:hAnsi="Arial" w:cs="Arial"/>
                <w:sz w:val="20"/>
                <w:szCs w:val="20"/>
                <w:lang w:val="en-US"/>
              </w:rPr>
              <w:t>gon.</w:t>
            </w:r>
          </w:p>
          <w:p w14:paraId="43DE89A5" w14:textId="47BD77C7" w:rsidR="004B70EA" w:rsidRPr="004B70EA" w:rsidRDefault="004B70EA" w:rsidP="004B70EA">
            <w:pPr>
              <w:pStyle w:val="ListParagraph"/>
              <w:numPr>
                <w:ilvl w:val="0"/>
                <w:numId w:val="44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B70EA">
              <w:rPr>
                <w:rFonts w:ascii="Arial" w:hAnsi="Arial" w:cs="Arial"/>
                <w:sz w:val="20"/>
                <w:szCs w:val="20"/>
                <w:lang w:val="en-US"/>
              </w:rPr>
              <w:t>In respective group, solve the questions inside the envelope on a mahjong paper.</w:t>
            </w:r>
          </w:p>
          <w:p w14:paraId="320EDED5" w14:textId="06FF9F3F" w:rsidR="004B70EA" w:rsidRPr="004B70EA" w:rsidRDefault="004B70EA" w:rsidP="004B70EA">
            <w:pPr>
              <w:pStyle w:val="ListParagraph"/>
              <w:numPr>
                <w:ilvl w:val="0"/>
                <w:numId w:val="44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B70EA">
              <w:rPr>
                <w:rFonts w:ascii="Arial" w:hAnsi="Arial" w:cs="Arial"/>
                <w:sz w:val="20"/>
                <w:szCs w:val="20"/>
                <w:lang w:val="en-US"/>
              </w:rPr>
              <w:t>One of the members will stay to explain to solve the questions and other members move in clockwise direction to visit other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4B70EA">
              <w:rPr>
                <w:rFonts w:ascii="Arial" w:hAnsi="Arial" w:cs="Arial"/>
                <w:sz w:val="20"/>
                <w:szCs w:val="20"/>
                <w:lang w:val="en-US"/>
              </w:rPr>
              <w:t>groups to obtain information from the group.</w:t>
            </w:r>
          </w:p>
          <w:p w14:paraId="320EDED5" w14:textId="06FF9F3F" w:rsidR="007864ED" w:rsidRPr="00DF1EF0" w:rsidRDefault="004B70EA" w:rsidP="004B70E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B70EA">
              <w:rPr>
                <w:rFonts w:ascii="Arial" w:hAnsi="Arial" w:cs="Arial"/>
                <w:sz w:val="20"/>
                <w:szCs w:val="20"/>
                <w:lang w:val="en-US"/>
              </w:rPr>
              <w:t>After finish, students back into their group to share the information with other members.</w:t>
            </w:r>
          </w:p>
          <w:p w14:paraId="7F875E8D" w14:textId="77777777" w:rsidR="007864ED" w:rsidRPr="00AB1231" w:rsidRDefault="007864ED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7434AE0" w14:textId="77777777" w:rsidR="007864ED" w:rsidRPr="00946888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B9C2C65" w14:textId="77777777" w:rsidR="007864ED" w:rsidRPr="002A6B84" w:rsidRDefault="007864ED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exercise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nd final answers 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o student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s homework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7160014B" w14:textId="77777777" w:rsidR="007864ED" w:rsidRPr="00507077" w:rsidRDefault="007864ED" w:rsidP="00CB085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864ED" w:rsidRPr="00507077" w14:paraId="7DE576F7" w14:textId="77777777" w:rsidTr="00CB085D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30517CF0" w14:textId="77777777" w:rsidR="007864ED" w:rsidRPr="007D365C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4132DDDA" w14:textId="77777777" w:rsidR="007864ED" w:rsidRDefault="007864ED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922221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uccessfully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775C5CB" w14:textId="77777777" w:rsidR="007864ED" w:rsidRDefault="007864ED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607724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with guidance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C31CF2A" w14:textId="77777777" w:rsidR="007864ED" w:rsidRPr="00507077" w:rsidRDefault="007864ED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428614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not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4D9E75A0" w14:textId="3179B531" w:rsidR="007864ED" w:rsidRDefault="007864ED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2528DBA4" w14:textId="77777777" w:rsidR="007864ED" w:rsidRDefault="007864ED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7864ED" w14:paraId="131E4B84" w14:textId="77777777" w:rsidTr="00CB085D">
        <w:tc>
          <w:tcPr>
            <w:tcW w:w="10790" w:type="dxa"/>
            <w:gridSpan w:val="4"/>
            <w:shd w:val="clear" w:color="auto" w:fill="92D050"/>
          </w:tcPr>
          <w:p w14:paraId="2D7B4BF7" w14:textId="77777777" w:rsidR="007864ED" w:rsidRPr="004B546B" w:rsidRDefault="007864ED" w:rsidP="00CB085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lastRenderedPageBreak/>
              <w:t>DAILY LESSON PL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6E1E1526" w14:textId="77777777" w:rsidR="007864ED" w:rsidRDefault="007864ED" w:rsidP="00CB085D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>
              <w:rPr>
                <w:rFonts w:ascii="Arial" w:hAnsi="Arial" w:cs="Arial"/>
                <w:b/>
                <w:bCs/>
                <w:lang w:val="en-US"/>
              </w:rPr>
              <w:t>H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7864ED" w:rsidRPr="00507077" w14:paraId="016EFA96" w14:textId="77777777" w:rsidTr="00CB085D">
        <w:tc>
          <w:tcPr>
            <w:tcW w:w="1883" w:type="dxa"/>
            <w:shd w:val="clear" w:color="auto" w:fill="E2EFD9" w:themeFill="accent6" w:themeFillTint="33"/>
          </w:tcPr>
          <w:p w14:paraId="0C43D269" w14:textId="77777777" w:rsidR="007864ED" w:rsidRPr="007D365C" w:rsidRDefault="007864ED" w:rsidP="00CB085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20EBB640" w14:textId="77777777" w:rsidR="007864ED" w:rsidRPr="00507077" w:rsidRDefault="007864ED" w:rsidP="00CB085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0DBB8042" w14:textId="77777777" w:rsidR="007864ED" w:rsidRPr="007D365C" w:rsidRDefault="007864ED" w:rsidP="00CB085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459451921"/>
            <w:placeholder>
              <w:docPart w:val="D0F8AFB1C35F4200A89AA2FFF3C8364A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6D3410A2" w14:textId="77777777" w:rsidR="007864ED" w:rsidRPr="00507077" w:rsidRDefault="007864ED" w:rsidP="00CB085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7864ED" w:rsidRPr="00507077" w14:paraId="2DB60A0A" w14:textId="77777777" w:rsidTr="00CB085D">
        <w:tc>
          <w:tcPr>
            <w:tcW w:w="1883" w:type="dxa"/>
            <w:shd w:val="clear" w:color="auto" w:fill="E2EFD9" w:themeFill="accent6" w:themeFillTint="33"/>
          </w:tcPr>
          <w:p w14:paraId="198FF6FB" w14:textId="77777777" w:rsidR="007864ED" w:rsidRPr="007D365C" w:rsidRDefault="007864ED" w:rsidP="00CB085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939666944"/>
            <w:placeholder>
              <w:docPart w:val="96A0773D3A6D4FBDAAED68C4D59F677A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4302AE49" w14:textId="77777777" w:rsidR="007864ED" w:rsidRPr="00507077" w:rsidRDefault="007864ED" w:rsidP="00CB085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58E50737" w14:textId="77777777" w:rsidR="007864ED" w:rsidRPr="007D365C" w:rsidRDefault="007864ED" w:rsidP="00CB085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65529F4C" w14:textId="77777777" w:rsidR="007864ED" w:rsidRPr="00507077" w:rsidRDefault="007864ED" w:rsidP="00CB085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864ED" w:rsidRPr="00507077" w14:paraId="0B7A477F" w14:textId="77777777" w:rsidTr="00CB085D">
        <w:tc>
          <w:tcPr>
            <w:tcW w:w="1883" w:type="dxa"/>
            <w:shd w:val="clear" w:color="auto" w:fill="E2EFD9" w:themeFill="accent6" w:themeFillTint="33"/>
          </w:tcPr>
          <w:p w14:paraId="3BABFCE5" w14:textId="77777777" w:rsidR="007864ED" w:rsidRPr="007D365C" w:rsidRDefault="007864ED" w:rsidP="00CB085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647327378"/>
            <w:placeholder>
              <w:docPart w:val="ECCF1D678B004FC8B2600DDD9EDDB921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5011C02C" w14:textId="77777777" w:rsidR="007864ED" w:rsidRPr="00507077" w:rsidRDefault="007864ED" w:rsidP="00CB085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54062FCD" w14:textId="77777777" w:rsidR="007864ED" w:rsidRPr="007D365C" w:rsidRDefault="007864ED" w:rsidP="00CB085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0C64A0D2" w14:textId="77777777" w:rsidR="007864ED" w:rsidRPr="00507077" w:rsidRDefault="007864ED" w:rsidP="00CB085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864ED" w:rsidRPr="00507077" w14:paraId="014FFAE0" w14:textId="77777777" w:rsidTr="00CB085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D15973E" w14:textId="77777777" w:rsidR="007864ED" w:rsidRPr="007D365C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918598211"/>
            <w:placeholder>
              <w:docPart w:val="59A7B8C6D5914BBF89057665815AE199"/>
            </w:placeholder>
            <w:dropDownList>
              <w:listItem w:value="Choose an item."/>
              <w:listItem w:displayText="Algebra" w:value="Algebra"/>
              <w:listItem w:displayText="Geometry" w:value="Geometry"/>
              <w:listItem w:displayText="Trigonometry" w:value="Trigonometry"/>
              <w:listItem w:displayText="Statistics" w:value="Statistics"/>
            </w:dropDownList>
          </w:sdtPr>
          <w:sdtContent>
            <w:tc>
              <w:tcPr>
                <w:tcW w:w="8907" w:type="dxa"/>
                <w:gridSpan w:val="3"/>
              </w:tcPr>
              <w:p w14:paraId="705829FE" w14:textId="77777777" w:rsidR="007864ED" w:rsidRPr="00507077" w:rsidRDefault="007864ED" w:rsidP="00CB085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Geometry</w:t>
                </w:r>
              </w:p>
            </w:tc>
          </w:sdtContent>
        </w:sdt>
      </w:tr>
      <w:tr w:rsidR="007864ED" w:rsidRPr="00507077" w14:paraId="3BCF5B03" w14:textId="77777777" w:rsidTr="00CB085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45811C1" w14:textId="77777777" w:rsidR="007864ED" w:rsidRPr="007D365C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71AE03A9" w14:textId="77777777" w:rsidR="007864ED" w:rsidRPr="00507077" w:rsidRDefault="007864ED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864ED">
              <w:rPr>
                <w:rFonts w:ascii="Arial" w:hAnsi="Arial" w:cs="Arial"/>
                <w:sz w:val="20"/>
                <w:szCs w:val="20"/>
                <w:lang w:val="en-US"/>
              </w:rPr>
              <w:t>Coordinate Geometry</w:t>
            </w:r>
          </w:p>
        </w:tc>
      </w:tr>
      <w:tr w:rsidR="007864ED" w:rsidRPr="00507077" w14:paraId="1EB7E3F8" w14:textId="77777777" w:rsidTr="00CB085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CE35C3B" w14:textId="77777777" w:rsidR="007864ED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59560A9D" w14:textId="77777777" w:rsidR="007864ED" w:rsidRPr="007D365C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54E2184D" w14:textId="33D8C709" w:rsidR="007864ED" w:rsidRPr="00507077" w:rsidRDefault="0076513A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6513A">
              <w:rPr>
                <w:rFonts w:ascii="Arial" w:hAnsi="Arial" w:cs="Arial"/>
                <w:sz w:val="20"/>
                <w:szCs w:val="20"/>
                <w:lang w:val="en-US"/>
              </w:rPr>
              <w:t>7.4 Equations of Loci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00CB3810" w14:textId="77777777" w:rsidR="007864ED" w:rsidRPr="00507077" w:rsidRDefault="007864ED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0F327B7B" w14:textId="65554C34" w:rsidR="007864ED" w:rsidRPr="00507077" w:rsidRDefault="0076513A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6513A">
              <w:rPr>
                <w:rFonts w:ascii="Arial" w:hAnsi="Arial" w:cs="Arial"/>
                <w:sz w:val="20"/>
                <w:szCs w:val="20"/>
                <w:lang w:val="en-US"/>
              </w:rPr>
              <w:t>7.4.1, 7.4.2</w:t>
            </w:r>
          </w:p>
        </w:tc>
      </w:tr>
      <w:tr w:rsidR="007864ED" w:rsidRPr="00302BB4" w14:paraId="7522D0E9" w14:textId="77777777" w:rsidTr="00CB085D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0FB16E9C" w14:textId="77777777" w:rsidR="007864ED" w:rsidRPr="007D365C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24ED19C6" w14:textId="77777777" w:rsidR="007864ED" w:rsidRPr="009653C5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29D92F0B" w14:textId="6E17CCBE" w:rsidR="0076513A" w:rsidRPr="0076513A" w:rsidRDefault="0076513A" w:rsidP="0076513A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6513A">
              <w:rPr>
                <w:rFonts w:ascii="Arial" w:hAnsi="Arial" w:cs="Arial"/>
                <w:sz w:val="20"/>
                <w:szCs w:val="20"/>
                <w:lang w:val="en-US"/>
              </w:rPr>
              <w:t>Represent graphically, the locus that satisfies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76513A">
              <w:rPr>
                <w:rFonts w:ascii="Arial" w:hAnsi="Arial" w:cs="Arial"/>
                <w:sz w:val="20"/>
                <w:szCs w:val="20"/>
                <w:lang w:val="en-US"/>
              </w:rPr>
              <w:t>these conditions:</w:t>
            </w:r>
          </w:p>
          <w:p w14:paraId="29D92F0B" w14:textId="6E17CCBE" w:rsidR="0076513A" w:rsidRPr="0076513A" w:rsidRDefault="0076513A" w:rsidP="0076513A">
            <w:pPr>
              <w:pStyle w:val="ListParagraph"/>
              <w:spacing w:after="0"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6513A">
              <w:rPr>
                <w:rFonts w:ascii="Arial" w:hAnsi="Arial" w:cs="Arial"/>
                <w:sz w:val="20"/>
                <w:szCs w:val="20"/>
                <w:lang w:val="en-US"/>
              </w:rPr>
              <w:t>(</w:t>
            </w:r>
            <w:proofErr w:type="spellStart"/>
            <w:r w:rsidRPr="0076513A">
              <w:rPr>
                <w:rFonts w:ascii="Arial" w:hAnsi="Arial" w:cs="Arial"/>
                <w:sz w:val="20"/>
                <w:szCs w:val="20"/>
                <w:lang w:val="en-US"/>
              </w:rPr>
              <w:t>i</w:t>
            </w:r>
            <w:proofErr w:type="spellEnd"/>
            <w:r w:rsidRPr="0076513A">
              <w:rPr>
                <w:rFonts w:ascii="Arial" w:hAnsi="Arial" w:cs="Arial"/>
                <w:sz w:val="20"/>
                <w:szCs w:val="20"/>
                <w:lang w:val="en-US"/>
              </w:rPr>
              <w:t>)  the distance of a moving point from a fixed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76513A">
              <w:rPr>
                <w:rFonts w:ascii="Arial" w:hAnsi="Arial" w:cs="Arial"/>
                <w:sz w:val="20"/>
                <w:szCs w:val="20"/>
                <w:lang w:val="en-US"/>
              </w:rPr>
              <w:t>point is constant,</w:t>
            </w:r>
          </w:p>
          <w:p w14:paraId="29D92F0B" w14:textId="6E17CCBE" w:rsidR="0076513A" w:rsidRPr="0076513A" w:rsidRDefault="0076513A" w:rsidP="0076513A">
            <w:pPr>
              <w:pStyle w:val="ListParagraph"/>
              <w:spacing w:after="0"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6513A">
              <w:rPr>
                <w:rFonts w:ascii="Arial" w:hAnsi="Arial" w:cs="Arial"/>
                <w:sz w:val="20"/>
                <w:szCs w:val="20"/>
                <w:lang w:val="en-US"/>
              </w:rPr>
              <w:t>(ii)  the ratio of a moving point from two fixed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76513A">
              <w:rPr>
                <w:rFonts w:ascii="Arial" w:hAnsi="Arial" w:cs="Arial"/>
                <w:sz w:val="20"/>
                <w:szCs w:val="20"/>
                <w:lang w:val="en-US"/>
              </w:rPr>
              <w:t>points is constant,</w:t>
            </w:r>
          </w:p>
          <w:p w14:paraId="29D92F0B" w14:textId="6E17CCBE" w:rsidR="007864ED" w:rsidRDefault="0076513A" w:rsidP="0076513A">
            <w:pPr>
              <w:pStyle w:val="ListParagraph"/>
              <w:spacing w:line="276" w:lineRule="auto"/>
              <w:ind w:left="36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6513A">
              <w:rPr>
                <w:rFonts w:ascii="Arial" w:hAnsi="Arial" w:cs="Arial"/>
                <w:sz w:val="20"/>
                <w:szCs w:val="20"/>
                <w:lang w:val="en-US"/>
              </w:rPr>
              <w:t>and hence determine the equation of th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76513A">
              <w:rPr>
                <w:rFonts w:ascii="Arial" w:hAnsi="Arial" w:cs="Arial"/>
                <w:sz w:val="20"/>
                <w:szCs w:val="20"/>
                <w:lang w:val="en-US"/>
              </w:rPr>
              <w:t>locus.</w:t>
            </w:r>
          </w:p>
          <w:p w14:paraId="37027A83" w14:textId="45235531" w:rsidR="0076513A" w:rsidRPr="00EF3FA7" w:rsidRDefault="0076513A" w:rsidP="0076513A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6513A">
              <w:rPr>
                <w:rFonts w:ascii="Arial" w:hAnsi="Arial" w:cs="Arial"/>
                <w:sz w:val="20"/>
                <w:szCs w:val="20"/>
                <w:lang w:val="en-US"/>
              </w:rPr>
              <w:t>Solve problems involving equations of loci.</w:t>
            </w:r>
          </w:p>
        </w:tc>
      </w:tr>
      <w:tr w:rsidR="007864ED" w:rsidRPr="00507077" w14:paraId="31A585C8" w14:textId="77777777" w:rsidTr="00CB085D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53B57095" w14:textId="77777777" w:rsidR="007864ED" w:rsidRPr="007D365C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72ACDA5E" w14:textId="77777777" w:rsidR="007864ED" w:rsidRDefault="007864ED" w:rsidP="00CB085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rter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C424AF9" w14:textId="145966CC" w:rsidR="007864ED" w:rsidRDefault="007864ED" w:rsidP="00CB085D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explains the learning contents using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Chapter 7. </w:t>
            </w:r>
          </w:p>
          <w:p w14:paraId="464311FE" w14:textId="77777777" w:rsidR="007864ED" w:rsidRDefault="007864ED" w:rsidP="00CB085D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</w:p>
          <w:p w14:paraId="16160788" w14:textId="77777777" w:rsidR="007864ED" w:rsidRDefault="007864ED" w:rsidP="00CB085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62BA01B" w14:textId="77777777" w:rsidR="007864ED" w:rsidRPr="00946888" w:rsidRDefault="007864ED" w:rsidP="00CB085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E5DECD7" w14:textId="77777777" w:rsidR="0076513A" w:rsidRPr="0076513A" w:rsidRDefault="0076513A" w:rsidP="0076513A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6513A">
              <w:rPr>
                <w:rFonts w:ascii="Arial" w:hAnsi="Arial" w:cs="Arial"/>
                <w:sz w:val="20"/>
                <w:szCs w:val="20"/>
                <w:lang w:val="en-US"/>
              </w:rPr>
              <w:t xml:space="preserve">Each student constructs a circle by stating the radius and the coordinates of the </w:t>
            </w:r>
            <w:proofErr w:type="spellStart"/>
            <w:r w:rsidRPr="0076513A">
              <w:rPr>
                <w:rFonts w:ascii="Arial" w:hAnsi="Arial" w:cs="Arial"/>
                <w:sz w:val="20"/>
                <w:szCs w:val="20"/>
                <w:lang w:val="en-US"/>
              </w:rPr>
              <w:t>centre</w:t>
            </w:r>
            <w:proofErr w:type="spellEnd"/>
            <w:r w:rsidRPr="0076513A">
              <w:rPr>
                <w:rFonts w:ascii="Arial" w:hAnsi="Arial" w:cs="Arial"/>
                <w:sz w:val="20"/>
                <w:szCs w:val="20"/>
                <w:lang w:val="en-US"/>
              </w:rPr>
              <w:t xml:space="preserve"> of the circle.</w:t>
            </w:r>
          </w:p>
          <w:p w14:paraId="3453D178" w14:textId="11747E85" w:rsidR="0076513A" w:rsidRPr="0076513A" w:rsidRDefault="0076513A" w:rsidP="0076513A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6513A">
              <w:rPr>
                <w:rFonts w:ascii="Arial" w:hAnsi="Arial" w:cs="Arial"/>
                <w:sz w:val="20"/>
                <w:szCs w:val="20"/>
                <w:lang w:val="en-US"/>
              </w:rPr>
              <w:t>Find a partner and changing the information.</w:t>
            </w:r>
          </w:p>
          <w:p w14:paraId="0E97A883" w14:textId="010887E8" w:rsidR="0076513A" w:rsidRPr="0076513A" w:rsidRDefault="0076513A" w:rsidP="0076513A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6513A">
              <w:rPr>
                <w:rFonts w:ascii="Arial" w:hAnsi="Arial" w:cs="Arial"/>
                <w:sz w:val="20"/>
                <w:szCs w:val="20"/>
                <w:lang w:val="en-US"/>
              </w:rPr>
              <w:t>By assuming there is a point moves on the circumference of the circle, find the equation of the moving point.</w:t>
            </w:r>
          </w:p>
          <w:p w14:paraId="32AA1263" w14:textId="081E9F28" w:rsidR="007864ED" w:rsidRPr="00DF1EF0" w:rsidRDefault="0076513A" w:rsidP="0076513A">
            <w:pPr>
              <w:pStyle w:val="ListParagraph"/>
              <w:numPr>
                <w:ilvl w:val="0"/>
                <w:numId w:val="45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6513A">
              <w:rPr>
                <w:rFonts w:ascii="Arial" w:hAnsi="Arial" w:cs="Arial"/>
                <w:sz w:val="20"/>
                <w:szCs w:val="20"/>
                <w:lang w:val="en-US"/>
              </w:rPr>
              <w:t>heck the answer obtained by using online geometric dynamic software.</w:t>
            </w:r>
          </w:p>
          <w:p w14:paraId="41902CFE" w14:textId="77777777" w:rsidR="007864ED" w:rsidRPr="00AB1231" w:rsidRDefault="007864ED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31ADB9F" w14:textId="77777777" w:rsidR="007864ED" w:rsidRPr="00946888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8684A50" w14:textId="77777777" w:rsidR="007864ED" w:rsidRPr="002A6B84" w:rsidRDefault="007864ED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exercise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nd final answers 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o student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s homework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63F7B9F3" w14:textId="77777777" w:rsidR="007864ED" w:rsidRPr="00507077" w:rsidRDefault="007864ED" w:rsidP="00CB085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864ED" w:rsidRPr="00507077" w14:paraId="146548F8" w14:textId="77777777" w:rsidTr="00CB085D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360A0FB7" w14:textId="77777777" w:rsidR="007864ED" w:rsidRPr="007D365C" w:rsidRDefault="007864ED" w:rsidP="00CB085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3B09B2F4" w14:textId="77777777" w:rsidR="007864ED" w:rsidRDefault="007864ED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491226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uccessfully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E22FB73" w14:textId="77777777" w:rsidR="007864ED" w:rsidRDefault="007864ED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320934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with guidance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F156F8D" w14:textId="77777777" w:rsidR="007864ED" w:rsidRPr="00507077" w:rsidRDefault="007864ED" w:rsidP="00CB08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976822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not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3534464D" w14:textId="77777777" w:rsidR="00921D7C" w:rsidRDefault="00921D7C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45275DFB" w14:textId="1D52A695" w:rsidR="00406ADA" w:rsidRDefault="00406ADA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sectPr w:rsidR="00406ADA" w:rsidSect="00921D7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A661A"/>
    <w:multiLevelType w:val="hybridMultilevel"/>
    <w:tmpl w:val="E2E88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04A4C"/>
    <w:multiLevelType w:val="hybridMultilevel"/>
    <w:tmpl w:val="23CC931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5501B9"/>
    <w:multiLevelType w:val="multilevel"/>
    <w:tmpl w:val="4B06B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0217A16"/>
    <w:multiLevelType w:val="hybridMultilevel"/>
    <w:tmpl w:val="AA76D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562D50"/>
    <w:multiLevelType w:val="hybridMultilevel"/>
    <w:tmpl w:val="23CC931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D27837"/>
    <w:multiLevelType w:val="hybridMultilevel"/>
    <w:tmpl w:val="389623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5E6ED9"/>
    <w:multiLevelType w:val="multilevel"/>
    <w:tmpl w:val="4B06B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244647A9"/>
    <w:multiLevelType w:val="hybridMultilevel"/>
    <w:tmpl w:val="92149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663C9D"/>
    <w:multiLevelType w:val="hybridMultilevel"/>
    <w:tmpl w:val="2FF087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912960"/>
    <w:multiLevelType w:val="hybridMultilevel"/>
    <w:tmpl w:val="00C601A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C54403"/>
    <w:multiLevelType w:val="hybridMultilevel"/>
    <w:tmpl w:val="141E0E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8D82B7D"/>
    <w:multiLevelType w:val="hybridMultilevel"/>
    <w:tmpl w:val="57CC7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A3572C"/>
    <w:multiLevelType w:val="hybridMultilevel"/>
    <w:tmpl w:val="9C804018"/>
    <w:lvl w:ilvl="0" w:tplc="3356BA7C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0197023"/>
    <w:multiLevelType w:val="multilevel"/>
    <w:tmpl w:val="7130C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2733190"/>
    <w:multiLevelType w:val="hybridMultilevel"/>
    <w:tmpl w:val="040CB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674036"/>
    <w:multiLevelType w:val="hybridMultilevel"/>
    <w:tmpl w:val="23CC931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65766EB"/>
    <w:multiLevelType w:val="hybridMultilevel"/>
    <w:tmpl w:val="2E5A8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6C7BF4"/>
    <w:multiLevelType w:val="hybridMultilevel"/>
    <w:tmpl w:val="C538978C"/>
    <w:lvl w:ilvl="0" w:tplc="9F68C2DA">
      <w:start w:val="3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D9F31C1"/>
    <w:multiLevelType w:val="hybridMultilevel"/>
    <w:tmpl w:val="26B69A5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AA65A0"/>
    <w:multiLevelType w:val="hybridMultilevel"/>
    <w:tmpl w:val="AADC6D92"/>
    <w:lvl w:ilvl="0" w:tplc="25E2C2CC">
      <w:start w:val="6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686B2C"/>
    <w:multiLevelType w:val="hybridMultilevel"/>
    <w:tmpl w:val="2FF08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A50F35"/>
    <w:multiLevelType w:val="hybridMultilevel"/>
    <w:tmpl w:val="55CCF1F2"/>
    <w:lvl w:ilvl="0" w:tplc="1198695C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724EAB"/>
    <w:multiLevelType w:val="hybridMultilevel"/>
    <w:tmpl w:val="6720ADE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98798D"/>
    <w:multiLevelType w:val="hybridMultilevel"/>
    <w:tmpl w:val="02942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012A8E"/>
    <w:multiLevelType w:val="hybridMultilevel"/>
    <w:tmpl w:val="8424F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FF3F57"/>
    <w:multiLevelType w:val="hybridMultilevel"/>
    <w:tmpl w:val="B086B7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6A1ABA"/>
    <w:multiLevelType w:val="hybridMultilevel"/>
    <w:tmpl w:val="26B69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9F6E1F"/>
    <w:multiLevelType w:val="hybridMultilevel"/>
    <w:tmpl w:val="C9B00F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5C2334F"/>
    <w:multiLevelType w:val="hybridMultilevel"/>
    <w:tmpl w:val="23CC93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7300386"/>
    <w:multiLevelType w:val="hybridMultilevel"/>
    <w:tmpl w:val="CC1CFD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692FAC"/>
    <w:multiLevelType w:val="hybridMultilevel"/>
    <w:tmpl w:val="76807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D54592"/>
    <w:multiLevelType w:val="hybridMultilevel"/>
    <w:tmpl w:val="B64635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B6F0C8E"/>
    <w:multiLevelType w:val="hybridMultilevel"/>
    <w:tmpl w:val="C9B47720"/>
    <w:lvl w:ilvl="0" w:tplc="2356F18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AF70F0"/>
    <w:multiLevelType w:val="hybridMultilevel"/>
    <w:tmpl w:val="8842E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846593"/>
    <w:multiLevelType w:val="hybridMultilevel"/>
    <w:tmpl w:val="8842E7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2070B3"/>
    <w:multiLevelType w:val="hybridMultilevel"/>
    <w:tmpl w:val="3BA45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425A47"/>
    <w:multiLevelType w:val="hybridMultilevel"/>
    <w:tmpl w:val="6720A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4D3143"/>
    <w:multiLevelType w:val="hybridMultilevel"/>
    <w:tmpl w:val="7CEC0D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E13E59"/>
    <w:multiLevelType w:val="hybridMultilevel"/>
    <w:tmpl w:val="2836F7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24404D"/>
    <w:multiLevelType w:val="hybridMultilevel"/>
    <w:tmpl w:val="58B0E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620B9A"/>
    <w:multiLevelType w:val="hybridMultilevel"/>
    <w:tmpl w:val="242623E4"/>
    <w:lvl w:ilvl="0" w:tplc="DCC8618E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6F5842"/>
    <w:multiLevelType w:val="hybridMultilevel"/>
    <w:tmpl w:val="64F477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367EE9"/>
    <w:multiLevelType w:val="hybridMultilevel"/>
    <w:tmpl w:val="8842E7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C49D6"/>
    <w:multiLevelType w:val="hybridMultilevel"/>
    <w:tmpl w:val="74B0F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9B423D"/>
    <w:multiLevelType w:val="hybridMultilevel"/>
    <w:tmpl w:val="040450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5202623">
    <w:abstractNumId w:val="9"/>
  </w:num>
  <w:num w:numId="2" w16cid:durableId="398795639">
    <w:abstractNumId w:val="5"/>
  </w:num>
  <w:num w:numId="3" w16cid:durableId="29185624">
    <w:abstractNumId w:val="24"/>
  </w:num>
  <w:num w:numId="4" w16cid:durableId="1828983336">
    <w:abstractNumId w:val="10"/>
  </w:num>
  <w:num w:numId="5" w16cid:durableId="1550609349">
    <w:abstractNumId w:val="35"/>
  </w:num>
  <w:num w:numId="6" w16cid:durableId="1623222746">
    <w:abstractNumId w:val="41"/>
  </w:num>
  <w:num w:numId="7" w16cid:durableId="882401061">
    <w:abstractNumId w:val="3"/>
  </w:num>
  <w:num w:numId="8" w16cid:durableId="153645206">
    <w:abstractNumId w:val="16"/>
  </w:num>
  <w:num w:numId="9" w16cid:durableId="1464080809">
    <w:abstractNumId w:val="12"/>
  </w:num>
  <w:num w:numId="10" w16cid:durableId="271865951">
    <w:abstractNumId w:val="40"/>
  </w:num>
  <w:num w:numId="11" w16cid:durableId="192693100">
    <w:abstractNumId w:val="17"/>
  </w:num>
  <w:num w:numId="12" w16cid:durableId="965430786">
    <w:abstractNumId w:val="38"/>
  </w:num>
  <w:num w:numId="13" w16cid:durableId="1349454354">
    <w:abstractNumId w:val="21"/>
  </w:num>
  <w:num w:numId="14" w16cid:durableId="1397702476">
    <w:abstractNumId w:val="30"/>
  </w:num>
  <w:num w:numId="15" w16cid:durableId="688457831">
    <w:abstractNumId w:val="19"/>
  </w:num>
  <w:num w:numId="16" w16cid:durableId="1208491921">
    <w:abstractNumId w:val="44"/>
  </w:num>
  <w:num w:numId="17" w16cid:durableId="57440525">
    <w:abstractNumId w:val="43"/>
  </w:num>
  <w:num w:numId="18" w16cid:durableId="1119953289">
    <w:abstractNumId w:val="0"/>
  </w:num>
  <w:num w:numId="19" w16cid:durableId="1217354134">
    <w:abstractNumId w:val="25"/>
  </w:num>
  <w:num w:numId="20" w16cid:durableId="1326392684">
    <w:abstractNumId w:val="32"/>
  </w:num>
  <w:num w:numId="21" w16cid:durableId="797798233">
    <w:abstractNumId w:val="2"/>
  </w:num>
  <w:num w:numId="22" w16cid:durableId="692924235">
    <w:abstractNumId w:val="31"/>
  </w:num>
  <w:num w:numId="23" w16cid:durableId="597255065">
    <w:abstractNumId w:val="39"/>
  </w:num>
  <w:num w:numId="24" w16cid:durableId="1108040278">
    <w:abstractNumId w:val="14"/>
  </w:num>
  <w:num w:numId="25" w16cid:durableId="1776703655">
    <w:abstractNumId w:val="36"/>
  </w:num>
  <w:num w:numId="26" w16cid:durableId="1839689563">
    <w:abstractNumId w:val="22"/>
  </w:num>
  <w:num w:numId="27" w16cid:durableId="952055838">
    <w:abstractNumId w:val="11"/>
  </w:num>
  <w:num w:numId="28" w16cid:durableId="2097751292">
    <w:abstractNumId w:val="6"/>
  </w:num>
  <w:num w:numId="29" w16cid:durableId="1746802468">
    <w:abstractNumId w:val="23"/>
  </w:num>
  <w:num w:numId="30" w16cid:durableId="1543597814">
    <w:abstractNumId w:val="13"/>
  </w:num>
  <w:num w:numId="31" w16cid:durableId="1374697263">
    <w:abstractNumId w:val="26"/>
  </w:num>
  <w:num w:numId="32" w16cid:durableId="323439961">
    <w:abstractNumId w:val="33"/>
  </w:num>
  <w:num w:numId="33" w16cid:durableId="3942587">
    <w:abstractNumId w:val="29"/>
  </w:num>
  <w:num w:numId="34" w16cid:durableId="942111316">
    <w:abstractNumId w:val="42"/>
  </w:num>
  <w:num w:numId="35" w16cid:durableId="1253010905">
    <w:abstractNumId w:val="18"/>
  </w:num>
  <w:num w:numId="36" w16cid:durableId="424770150">
    <w:abstractNumId w:val="34"/>
  </w:num>
  <w:num w:numId="37" w16cid:durableId="1814103885">
    <w:abstractNumId w:val="20"/>
  </w:num>
  <w:num w:numId="38" w16cid:durableId="1441798161">
    <w:abstractNumId w:val="8"/>
  </w:num>
  <w:num w:numId="39" w16cid:durableId="1954971164">
    <w:abstractNumId w:val="37"/>
  </w:num>
  <w:num w:numId="40" w16cid:durableId="1302346297">
    <w:abstractNumId w:val="7"/>
  </w:num>
  <w:num w:numId="41" w16cid:durableId="166750870">
    <w:abstractNumId w:val="28"/>
  </w:num>
  <w:num w:numId="42" w16cid:durableId="1484740999">
    <w:abstractNumId w:val="27"/>
  </w:num>
  <w:num w:numId="43" w16cid:durableId="74590454">
    <w:abstractNumId w:val="1"/>
  </w:num>
  <w:num w:numId="44" w16cid:durableId="581371577">
    <w:abstractNumId w:val="4"/>
  </w:num>
  <w:num w:numId="45" w16cid:durableId="396246511">
    <w:abstractNumId w:val="1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N7Q0NDA1tTQyNTJW0lEKTi0uzszPAykwrAUAMNZ3pywAAAA="/>
  </w:docVars>
  <w:rsids>
    <w:rsidRoot w:val="00921D7C"/>
    <w:rsid w:val="00000F6D"/>
    <w:rsid w:val="00001BAA"/>
    <w:rsid w:val="000056DE"/>
    <w:rsid w:val="00016687"/>
    <w:rsid w:val="00050440"/>
    <w:rsid w:val="00051354"/>
    <w:rsid w:val="000562DB"/>
    <w:rsid w:val="0006448B"/>
    <w:rsid w:val="00073352"/>
    <w:rsid w:val="0007654A"/>
    <w:rsid w:val="000820BB"/>
    <w:rsid w:val="00082921"/>
    <w:rsid w:val="00082DF9"/>
    <w:rsid w:val="000A3E48"/>
    <w:rsid w:val="000A5978"/>
    <w:rsid w:val="000B126B"/>
    <w:rsid w:val="000B1BEC"/>
    <w:rsid w:val="000B32D6"/>
    <w:rsid w:val="000B4BE0"/>
    <w:rsid w:val="000C19D2"/>
    <w:rsid w:val="000C3F7C"/>
    <w:rsid w:val="000D3D0E"/>
    <w:rsid w:val="000E4CA6"/>
    <w:rsid w:val="000E4E2B"/>
    <w:rsid w:val="001114CB"/>
    <w:rsid w:val="0011379C"/>
    <w:rsid w:val="001143BC"/>
    <w:rsid w:val="0013222C"/>
    <w:rsid w:val="0014555B"/>
    <w:rsid w:val="00155BAF"/>
    <w:rsid w:val="001704AD"/>
    <w:rsid w:val="00182282"/>
    <w:rsid w:val="0018449B"/>
    <w:rsid w:val="00192208"/>
    <w:rsid w:val="001926F5"/>
    <w:rsid w:val="001961EA"/>
    <w:rsid w:val="001A1EDB"/>
    <w:rsid w:val="001B3729"/>
    <w:rsid w:val="001D242F"/>
    <w:rsid w:val="001D6853"/>
    <w:rsid w:val="001F6EA1"/>
    <w:rsid w:val="002009F3"/>
    <w:rsid w:val="00203AE8"/>
    <w:rsid w:val="0021217C"/>
    <w:rsid w:val="00214000"/>
    <w:rsid w:val="00220677"/>
    <w:rsid w:val="00224083"/>
    <w:rsid w:val="00224F8E"/>
    <w:rsid w:val="00236E13"/>
    <w:rsid w:val="00250609"/>
    <w:rsid w:val="00271DEA"/>
    <w:rsid w:val="0027217C"/>
    <w:rsid w:val="002747D7"/>
    <w:rsid w:val="0027714E"/>
    <w:rsid w:val="00277FEF"/>
    <w:rsid w:val="00282787"/>
    <w:rsid w:val="002832FD"/>
    <w:rsid w:val="00286D9E"/>
    <w:rsid w:val="00296E9D"/>
    <w:rsid w:val="002C0399"/>
    <w:rsid w:val="002C4CBD"/>
    <w:rsid w:val="002D3EA8"/>
    <w:rsid w:val="002D431C"/>
    <w:rsid w:val="002F13A2"/>
    <w:rsid w:val="002F1C15"/>
    <w:rsid w:val="002F20B4"/>
    <w:rsid w:val="0030765D"/>
    <w:rsid w:val="00323639"/>
    <w:rsid w:val="00324EE1"/>
    <w:rsid w:val="003320B9"/>
    <w:rsid w:val="00346180"/>
    <w:rsid w:val="00346F70"/>
    <w:rsid w:val="00347E65"/>
    <w:rsid w:val="0035156F"/>
    <w:rsid w:val="00351D40"/>
    <w:rsid w:val="003555AB"/>
    <w:rsid w:val="00360F5F"/>
    <w:rsid w:val="003657CE"/>
    <w:rsid w:val="00374A5D"/>
    <w:rsid w:val="00383219"/>
    <w:rsid w:val="003958E6"/>
    <w:rsid w:val="003A0F07"/>
    <w:rsid w:val="003A2CCE"/>
    <w:rsid w:val="003A5817"/>
    <w:rsid w:val="003B1475"/>
    <w:rsid w:val="003B454E"/>
    <w:rsid w:val="003C24BB"/>
    <w:rsid w:val="003C5006"/>
    <w:rsid w:val="003D0E39"/>
    <w:rsid w:val="003D319D"/>
    <w:rsid w:val="003D3E0F"/>
    <w:rsid w:val="003D7106"/>
    <w:rsid w:val="003D7DA5"/>
    <w:rsid w:val="003E3E94"/>
    <w:rsid w:val="003E60D6"/>
    <w:rsid w:val="003F15C4"/>
    <w:rsid w:val="003F1F33"/>
    <w:rsid w:val="00404D62"/>
    <w:rsid w:val="00406ADA"/>
    <w:rsid w:val="00412EB2"/>
    <w:rsid w:val="004163EA"/>
    <w:rsid w:val="004170FE"/>
    <w:rsid w:val="00427BEB"/>
    <w:rsid w:val="0043294E"/>
    <w:rsid w:val="004355A5"/>
    <w:rsid w:val="0045264F"/>
    <w:rsid w:val="0046297F"/>
    <w:rsid w:val="00467B69"/>
    <w:rsid w:val="00471FE0"/>
    <w:rsid w:val="0048021A"/>
    <w:rsid w:val="004833E3"/>
    <w:rsid w:val="00487BEA"/>
    <w:rsid w:val="004A17F8"/>
    <w:rsid w:val="004B2C6B"/>
    <w:rsid w:val="004B6A3E"/>
    <w:rsid w:val="004B70EA"/>
    <w:rsid w:val="004C02D7"/>
    <w:rsid w:val="004C40B0"/>
    <w:rsid w:val="004C44DA"/>
    <w:rsid w:val="004D3A70"/>
    <w:rsid w:val="004D4000"/>
    <w:rsid w:val="004E684A"/>
    <w:rsid w:val="004F1EFB"/>
    <w:rsid w:val="004F60CF"/>
    <w:rsid w:val="00502E18"/>
    <w:rsid w:val="00505F97"/>
    <w:rsid w:val="00515A32"/>
    <w:rsid w:val="00522014"/>
    <w:rsid w:val="00523028"/>
    <w:rsid w:val="00524B89"/>
    <w:rsid w:val="00531E27"/>
    <w:rsid w:val="005604F0"/>
    <w:rsid w:val="00561A45"/>
    <w:rsid w:val="00562BFA"/>
    <w:rsid w:val="00565561"/>
    <w:rsid w:val="0058752B"/>
    <w:rsid w:val="00587F33"/>
    <w:rsid w:val="0059031C"/>
    <w:rsid w:val="00590E22"/>
    <w:rsid w:val="0059140C"/>
    <w:rsid w:val="005A6DF6"/>
    <w:rsid w:val="005B2B5F"/>
    <w:rsid w:val="005B6519"/>
    <w:rsid w:val="005C51A3"/>
    <w:rsid w:val="005D2CC5"/>
    <w:rsid w:val="005E24E8"/>
    <w:rsid w:val="005E6B78"/>
    <w:rsid w:val="005F418B"/>
    <w:rsid w:val="005F5180"/>
    <w:rsid w:val="00601F1B"/>
    <w:rsid w:val="006064DE"/>
    <w:rsid w:val="00606AAD"/>
    <w:rsid w:val="00610904"/>
    <w:rsid w:val="006129EC"/>
    <w:rsid w:val="00617E87"/>
    <w:rsid w:val="00620420"/>
    <w:rsid w:val="006213DB"/>
    <w:rsid w:val="006219F7"/>
    <w:rsid w:val="00626C97"/>
    <w:rsid w:val="006310D5"/>
    <w:rsid w:val="0063429B"/>
    <w:rsid w:val="0063602B"/>
    <w:rsid w:val="006362FC"/>
    <w:rsid w:val="006401E8"/>
    <w:rsid w:val="006406C4"/>
    <w:rsid w:val="00643984"/>
    <w:rsid w:val="00661389"/>
    <w:rsid w:val="00664454"/>
    <w:rsid w:val="00665C1F"/>
    <w:rsid w:val="006951C1"/>
    <w:rsid w:val="006A345D"/>
    <w:rsid w:val="006A7994"/>
    <w:rsid w:val="006B1F15"/>
    <w:rsid w:val="006C4F13"/>
    <w:rsid w:val="006C5221"/>
    <w:rsid w:val="006D5BF3"/>
    <w:rsid w:val="006E1B87"/>
    <w:rsid w:val="006F279D"/>
    <w:rsid w:val="00700E6D"/>
    <w:rsid w:val="007014AD"/>
    <w:rsid w:val="00721D4C"/>
    <w:rsid w:val="00723E51"/>
    <w:rsid w:val="007363C1"/>
    <w:rsid w:val="007453A6"/>
    <w:rsid w:val="007461BF"/>
    <w:rsid w:val="00746F57"/>
    <w:rsid w:val="00752BAC"/>
    <w:rsid w:val="0076513A"/>
    <w:rsid w:val="00776F1E"/>
    <w:rsid w:val="00780353"/>
    <w:rsid w:val="007864ED"/>
    <w:rsid w:val="00786B93"/>
    <w:rsid w:val="007A6347"/>
    <w:rsid w:val="007B162C"/>
    <w:rsid w:val="007B6ED3"/>
    <w:rsid w:val="007C5040"/>
    <w:rsid w:val="007C5E73"/>
    <w:rsid w:val="007E0B5D"/>
    <w:rsid w:val="007E4D49"/>
    <w:rsid w:val="007E5C40"/>
    <w:rsid w:val="007E60EF"/>
    <w:rsid w:val="007F0B9E"/>
    <w:rsid w:val="00802440"/>
    <w:rsid w:val="00803C66"/>
    <w:rsid w:val="00813FF0"/>
    <w:rsid w:val="00815FF1"/>
    <w:rsid w:val="008175EE"/>
    <w:rsid w:val="00817E69"/>
    <w:rsid w:val="00830729"/>
    <w:rsid w:val="008333BF"/>
    <w:rsid w:val="00837133"/>
    <w:rsid w:val="00846958"/>
    <w:rsid w:val="00854664"/>
    <w:rsid w:val="00856135"/>
    <w:rsid w:val="00871737"/>
    <w:rsid w:val="008728AB"/>
    <w:rsid w:val="0087642F"/>
    <w:rsid w:val="00881AC7"/>
    <w:rsid w:val="008928A9"/>
    <w:rsid w:val="008A7A0E"/>
    <w:rsid w:val="008D7839"/>
    <w:rsid w:val="00900B8B"/>
    <w:rsid w:val="00912960"/>
    <w:rsid w:val="009166CC"/>
    <w:rsid w:val="00920BC3"/>
    <w:rsid w:val="00921C04"/>
    <w:rsid w:val="00921D7C"/>
    <w:rsid w:val="009416C9"/>
    <w:rsid w:val="00944538"/>
    <w:rsid w:val="00946E40"/>
    <w:rsid w:val="00952208"/>
    <w:rsid w:val="009532C9"/>
    <w:rsid w:val="0095376E"/>
    <w:rsid w:val="00955F6C"/>
    <w:rsid w:val="00956739"/>
    <w:rsid w:val="00957488"/>
    <w:rsid w:val="009653C5"/>
    <w:rsid w:val="009677DB"/>
    <w:rsid w:val="00967E69"/>
    <w:rsid w:val="00972E87"/>
    <w:rsid w:val="00976794"/>
    <w:rsid w:val="00990810"/>
    <w:rsid w:val="009968E9"/>
    <w:rsid w:val="009A2205"/>
    <w:rsid w:val="009A3E73"/>
    <w:rsid w:val="009A42EA"/>
    <w:rsid w:val="009C07A7"/>
    <w:rsid w:val="009C5207"/>
    <w:rsid w:val="009C6650"/>
    <w:rsid w:val="009C68FD"/>
    <w:rsid w:val="009F46B1"/>
    <w:rsid w:val="009F7680"/>
    <w:rsid w:val="00A01CF7"/>
    <w:rsid w:val="00A07FDB"/>
    <w:rsid w:val="00A15E1F"/>
    <w:rsid w:val="00A27AAD"/>
    <w:rsid w:val="00A335E5"/>
    <w:rsid w:val="00A35A53"/>
    <w:rsid w:val="00A37D53"/>
    <w:rsid w:val="00A41705"/>
    <w:rsid w:val="00A420AA"/>
    <w:rsid w:val="00A451C1"/>
    <w:rsid w:val="00A502FB"/>
    <w:rsid w:val="00A61F82"/>
    <w:rsid w:val="00A723A6"/>
    <w:rsid w:val="00A831C6"/>
    <w:rsid w:val="00AA51D1"/>
    <w:rsid w:val="00AB1231"/>
    <w:rsid w:val="00AB2A85"/>
    <w:rsid w:val="00AB2B4F"/>
    <w:rsid w:val="00AB4537"/>
    <w:rsid w:val="00AC4841"/>
    <w:rsid w:val="00AC6ADA"/>
    <w:rsid w:val="00AE12F0"/>
    <w:rsid w:val="00AE4C0B"/>
    <w:rsid w:val="00AF55CF"/>
    <w:rsid w:val="00B02F7F"/>
    <w:rsid w:val="00B17291"/>
    <w:rsid w:val="00B30175"/>
    <w:rsid w:val="00B32E7E"/>
    <w:rsid w:val="00B33822"/>
    <w:rsid w:val="00B34FF6"/>
    <w:rsid w:val="00B5007B"/>
    <w:rsid w:val="00B55C4C"/>
    <w:rsid w:val="00B723FA"/>
    <w:rsid w:val="00B725EE"/>
    <w:rsid w:val="00B72615"/>
    <w:rsid w:val="00B7500C"/>
    <w:rsid w:val="00B81CDB"/>
    <w:rsid w:val="00B81DB0"/>
    <w:rsid w:val="00B94965"/>
    <w:rsid w:val="00B97823"/>
    <w:rsid w:val="00BB039D"/>
    <w:rsid w:val="00BB280E"/>
    <w:rsid w:val="00BC724B"/>
    <w:rsid w:val="00BD0589"/>
    <w:rsid w:val="00BD2FE5"/>
    <w:rsid w:val="00BD4E80"/>
    <w:rsid w:val="00BE700C"/>
    <w:rsid w:val="00BF1F05"/>
    <w:rsid w:val="00C0560E"/>
    <w:rsid w:val="00C06916"/>
    <w:rsid w:val="00C165B6"/>
    <w:rsid w:val="00C16773"/>
    <w:rsid w:val="00C1680D"/>
    <w:rsid w:val="00C26ABC"/>
    <w:rsid w:val="00C3256A"/>
    <w:rsid w:val="00C32AA9"/>
    <w:rsid w:val="00C3488B"/>
    <w:rsid w:val="00C55D5D"/>
    <w:rsid w:val="00C61B0F"/>
    <w:rsid w:val="00C67D3D"/>
    <w:rsid w:val="00C702FD"/>
    <w:rsid w:val="00C71858"/>
    <w:rsid w:val="00C84940"/>
    <w:rsid w:val="00C9330B"/>
    <w:rsid w:val="00C93752"/>
    <w:rsid w:val="00CA048F"/>
    <w:rsid w:val="00CA398A"/>
    <w:rsid w:val="00CC48F1"/>
    <w:rsid w:val="00CC517A"/>
    <w:rsid w:val="00CC6950"/>
    <w:rsid w:val="00CD155A"/>
    <w:rsid w:val="00CD3172"/>
    <w:rsid w:val="00CD351D"/>
    <w:rsid w:val="00CD4927"/>
    <w:rsid w:val="00CD5793"/>
    <w:rsid w:val="00CD78DE"/>
    <w:rsid w:val="00CE2A0C"/>
    <w:rsid w:val="00CE4CA9"/>
    <w:rsid w:val="00CE5FB5"/>
    <w:rsid w:val="00CF3F0E"/>
    <w:rsid w:val="00CF7EA3"/>
    <w:rsid w:val="00D00707"/>
    <w:rsid w:val="00D013D9"/>
    <w:rsid w:val="00D03C22"/>
    <w:rsid w:val="00D04FE7"/>
    <w:rsid w:val="00D0791F"/>
    <w:rsid w:val="00D240B1"/>
    <w:rsid w:val="00D37AAC"/>
    <w:rsid w:val="00D56A84"/>
    <w:rsid w:val="00D574D9"/>
    <w:rsid w:val="00D65200"/>
    <w:rsid w:val="00D71F28"/>
    <w:rsid w:val="00D769E1"/>
    <w:rsid w:val="00D800E0"/>
    <w:rsid w:val="00D953BA"/>
    <w:rsid w:val="00D967D6"/>
    <w:rsid w:val="00DA2643"/>
    <w:rsid w:val="00DA6FA1"/>
    <w:rsid w:val="00DB01F4"/>
    <w:rsid w:val="00DB3696"/>
    <w:rsid w:val="00DB7AEF"/>
    <w:rsid w:val="00DD25AA"/>
    <w:rsid w:val="00DD50EB"/>
    <w:rsid w:val="00DE44F2"/>
    <w:rsid w:val="00DE5129"/>
    <w:rsid w:val="00DE7E4B"/>
    <w:rsid w:val="00DF1EF0"/>
    <w:rsid w:val="00DF3BCC"/>
    <w:rsid w:val="00DF425D"/>
    <w:rsid w:val="00DF54EE"/>
    <w:rsid w:val="00DF6D17"/>
    <w:rsid w:val="00E1284E"/>
    <w:rsid w:val="00E13EB7"/>
    <w:rsid w:val="00E1473F"/>
    <w:rsid w:val="00E21A94"/>
    <w:rsid w:val="00E23B43"/>
    <w:rsid w:val="00E34761"/>
    <w:rsid w:val="00E41531"/>
    <w:rsid w:val="00E421B5"/>
    <w:rsid w:val="00E53702"/>
    <w:rsid w:val="00E6744D"/>
    <w:rsid w:val="00E67F04"/>
    <w:rsid w:val="00E70A7F"/>
    <w:rsid w:val="00E74D3A"/>
    <w:rsid w:val="00E804AF"/>
    <w:rsid w:val="00E82DAE"/>
    <w:rsid w:val="00E86408"/>
    <w:rsid w:val="00E94317"/>
    <w:rsid w:val="00E948CD"/>
    <w:rsid w:val="00E97DBF"/>
    <w:rsid w:val="00EA7364"/>
    <w:rsid w:val="00EB29B4"/>
    <w:rsid w:val="00EC18D6"/>
    <w:rsid w:val="00EC1DD5"/>
    <w:rsid w:val="00EC6F09"/>
    <w:rsid w:val="00EC701C"/>
    <w:rsid w:val="00ED43E0"/>
    <w:rsid w:val="00ED507B"/>
    <w:rsid w:val="00EE1A24"/>
    <w:rsid w:val="00EE73A5"/>
    <w:rsid w:val="00EE78C6"/>
    <w:rsid w:val="00EF0DC8"/>
    <w:rsid w:val="00EF3FA7"/>
    <w:rsid w:val="00EF59EA"/>
    <w:rsid w:val="00F2333D"/>
    <w:rsid w:val="00F25403"/>
    <w:rsid w:val="00F257F5"/>
    <w:rsid w:val="00F26ABA"/>
    <w:rsid w:val="00F2793F"/>
    <w:rsid w:val="00F3182E"/>
    <w:rsid w:val="00F34ABD"/>
    <w:rsid w:val="00F42F25"/>
    <w:rsid w:val="00F446B9"/>
    <w:rsid w:val="00F70CE3"/>
    <w:rsid w:val="00F71397"/>
    <w:rsid w:val="00F75E50"/>
    <w:rsid w:val="00F91480"/>
    <w:rsid w:val="00FA1E04"/>
    <w:rsid w:val="00FA5640"/>
    <w:rsid w:val="00FA792E"/>
    <w:rsid w:val="00FB2E45"/>
    <w:rsid w:val="00FB3FAA"/>
    <w:rsid w:val="00FB4CAE"/>
    <w:rsid w:val="00FC1281"/>
    <w:rsid w:val="00FD4770"/>
    <w:rsid w:val="00FD636F"/>
    <w:rsid w:val="00FD6E22"/>
    <w:rsid w:val="00FE37EB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5394F"/>
  <w15:chartTrackingRefBased/>
  <w15:docId w15:val="{2CD2E6CB-139B-47BB-8A0F-0A558A63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1D7C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1D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1D7C"/>
    <w:rPr>
      <w:color w:val="808080"/>
    </w:rPr>
  </w:style>
  <w:style w:type="paragraph" w:styleId="ListParagraph">
    <w:name w:val="List Paragraph"/>
    <w:basedOn w:val="Normal"/>
    <w:uiPriority w:val="34"/>
    <w:qFormat/>
    <w:rsid w:val="00921D7C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06ADA"/>
    <w:pPr>
      <w:pBdr>
        <w:bottom w:val="single" w:sz="6" w:space="1" w:color="auto"/>
      </w:pBdr>
      <w:spacing w:after="0"/>
      <w:jc w:val="center"/>
    </w:pPr>
    <w:rPr>
      <w:rFonts w:ascii="Arial" w:eastAsia="DengXian" w:hAnsi="Arial" w:cs="Arial"/>
      <w:vanish/>
      <w:sz w:val="16"/>
      <w:szCs w:val="16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06ADA"/>
    <w:rPr>
      <w:rFonts w:ascii="Arial" w:eastAsia="DengXian" w:hAnsi="Arial" w:cs="Arial"/>
      <w:vanish/>
      <w:sz w:val="16"/>
      <w:szCs w:val="16"/>
      <w:lang w:val="en-GB"/>
      <w14:ligatures w14:val="non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06ADA"/>
    <w:pPr>
      <w:pBdr>
        <w:top w:val="single" w:sz="6" w:space="1" w:color="auto"/>
      </w:pBdr>
      <w:spacing w:after="0"/>
      <w:jc w:val="center"/>
    </w:pPr>
    <w:rPr>
      <w:rFonts w:ascii="Arial" w:eastAsia="DengXian" w:hAnsi="Arial" w:cs="Arial"/>
      <w:vanish/>
      <w:sz w:val="16"/>
      <w:szCs w:val="16"/>
      <w14:ligatures w14:val="non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06ADA"/>
    <w:rPr>
      <w:rFonts w:ascii="Arial" w:eastAsia="DengXian" w:hAnsi="Arial" w:cs="Arial"/>
      <w:vanish/>
      <w:sz w:val="16"/>
      <w:szCs w:val="16"/>
      <w:lang w:val="en-GB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294E"/>
    <w:pPr>
      <w:spacing w:after="0" w:line="240" w:lineRule="auto"/>
    </w:pPr>
    <w:rPr>
      <w:rFonts w:ascii="Segoe UI" w:eastAsiaTheme="minorHAnsi" w:hAnsi="Segoe UI" w:cs="Segoe UI"/>
      <w:kern w:val="0"/>
      <w:sz w:val="18"/>
      <w:szCs w:val="18"/>
      <w:lang w:val="en-US" w:eastAsia="en-US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94E"/>
    <w:rPr>
      <w:rFonts w:ascii="Segoe UI" w:eastAsiaTheme="minorHAnsi" w:hAnsi="Segoe UI" w:cs="Segoe UI"/>
      <w:kern w:val="0"/>
      <w:sz w:val="18"/>
      <w:szCs w:val="18"/>
      <w:lang w:eastAsia="en-US"/>
      <w14:ligatures w14:val="none"/>
    </w:rPr>
  </w:style>
  <w:style w:type="paragraph" w:customStyle="1" w:styleId="Default">
    <w:name w:val="Default"/>
    <w:rsid w:val="00E13EB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745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F4F4C3F41E4CD0A831993145DEA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64345-7A23-49AD-A74D-896AC0FEE0FC}"/>
      </w:docPartPr>
      <w:docPartBody>
        <w:p w:rsidR="00586B6B" w:rsidRDefault="0037089B" w:rsidP="0037089B">
          <w:pPr>
            <w:pStyle w:val="ECB708DB4DA54915B9A102F19C94BAF2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A900C35C36064600B978397D64E61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31337-0EA3-4DE6-9C8D-F2085CEC39D4}"/>
      </w:docPartPr>
      <w:docPartBody>
        <w:p w:rsidR="00586B6B" w:rsidRDefault="0037089B" w:rsidP="0037089B">
          <w:pPr>
            <w:pStyle w:val="E499C514F87A4F3BBA375FEA04CF3C8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385365AD67DE4B9D9FE482DD1D1B9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81945-35E4-4C04-9890-510F76E8DE43}"/>
      </w:docPartPr>
      <w:docPartBody>
        <w:p w:rsidR="00586B6B" w:rsidRDefault="0037089B" w:rsidP="0037089B">
          <w:pPr>
            <w:pStyle w:val="3113CC9520064F53AC2F6D3E213F596C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D6F0490AC48C41BCB85B7A957E1B0D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C59AC-1B85-4517-A9FB-86ED29F9BE87}"/>
      </w:docPartPr>
      <w:docPartBody>
        <w:p w:rsidR="00586B6B" w:rsidRDefault="00694426" w:rsidP="00694426">
          <w:pPr>
            <w:pStyle w:val="C77E6CE52D724A749FBF1A54A11A290A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0A2166E802AF48919A12CF92C3FEC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61ECF-9ED4-4770-8F31-B1E602E16F06}"/>
      </w:docPartPr>
      <w:docPartBody>
        <w:p w:rsidR="00000000" w:rsidRDefault="00182C83" w:rsidP="00182C83">
          <w:pPr>
            <w:pStyle w:val="0A2166E802AF48919A12CF92C3FEC668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704E051A51D0475997ACAD3E18475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CB62D3-2D2A-4D7F-9F6B-17368BDA8A9F}"/>
      </w:docPartPr>
      <w:docPartBody>
        <w:p w:rsidR="00000000" w:rsidRDefault="00182C83" w:rsidP="00182C83">
          <w:pPr>
            <w:pStyle w:val="704E051A51D0475997ACAD3E18475C17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9A889182D61C433E9FF6C8EC24788D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67F53C-D892-41AE-88BD-66CEE291B649}"/>
      </w:docPartPr>
      <w:docPartBody>
        <w:p w:rsidR="00000000" w:rsidRDefault="00182C83" w:rsidP="00182C83">
          <w:pPr>
            <w:pStyle w:val="9A889182D61C433E9FF6C8EC24788D9A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4D99F5A1A8ED480CBFDD11562FEBCC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A9973-ACB2-43E8-B0A3-F29841F8907D}"/>
      </w:docPartPr>
      <w:docPartBody>
        <w:p w:rsidR="00000000" w:rsidRDefault="00182C83" w:rsidP="00182C83">
          <w:pPr>
            <w:pStyle w:val="4D99F5A1A8ED480CBFDD11562FEBCCED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A6F731E2DA404F879C97092E3FAFF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2008D-1E8D-484A-B51B-EFD9E0480E9A}"/>
      </w:docPartPr>
      <w:docPartBody>
        <w:p w:rsidR="00000000" w:rsidRDefault="00182C83" w:rsidP="00182C83">
          <w:pPr>
            <w:pStyle w:val="A6F731E2DA404F879C97092E3FAFF7F7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38A1A6EE71034B0AA06592C646DB89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B2329-DB18-4E99-B314-526A19F85699}"/>
      </w:docPartPr>
      <w:docPartBody>
        <w:p w:rsidR="00000000" w:rsidRDefault="00182C83" w:rsidP="00182C83">
          <w:pPr>
            <w:pStyle w:val="38A1A6EE71034B0AA06592C646DB8923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747ADA191F334CD28DA367805F8CC2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0769C-45E9-4380-B497-411C512ECA72}"/>
      </w:docPartPr>
      <w:docPartBody>
        <w:p w:rsidR="00000000" w:rsidRDefault="00182C83" w:rsidP="00182C83">
          <w:pPr>
            <w:pStyle w:val="747ADA191F334CD28DA367805F8CC292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76301B26C19B4DAB97F92BEC7EA54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279FE1-89F5-4211-84D9-E847F5975ACE}"/>
      </w:docPartPr>
      <w:docPartBody>
        <w:p w:rsidR="00000000" w:rsidRDefault="00182C83" w:rsidP="00182C83">
          <w:pPr>
            <w:pStyle w:val="76301B26C19B4DAB97F92BEC7EA54ABC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0F8AFB1C35F4200A89AA2FFF3C836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D17C40-1B85-4999-9DD3-F1D3E80DAA2A}"/>
      </w:docPartPr>
      <w:docPartBody>
        <w:p w:rsidR="00000000" w:rsidRDefault="00182C83" w:rsidP="00182C83">
          <w:pPr>
            <w:pStyle w:val="D0F8AFB1C35F4200A89AA2FFF3C8364A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96A0773D3A6D4FBDAAED68C4D59F67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23A507-6B7F-4959-80FE-F88D1707BEAD}"/>
      </w:docPartPr>
      <w:docPartBody>
        <w:p w:rsidR="00000000" w:rsidRDefault="00182C83" w:rsidP="00182C83">
          <w:pPr>
            <w:pStyle w:val="96A0773D3A6D4FBDAAED68C4D59F677A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ECCF1D678B004FC8B2600DDD9EDDB9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ACBE7D-BE8E-4FEE-A0B3-4AA7595CA7B7}"/>
      </w:docPartPr>
      <w:docPartBody>
        <w:p w:rsidR="00000000" w:rsidRDefault="00182C83" w:rsidP="00182C83">
          <w:pPr>
            <w:pStyle w:val="ECCF1D678B004FC8B2600DDD9EDDB921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59A7B8C6D5914BBF89057665815AE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78BF7-5A72-4A8F-B1A2-4051727A043F}"/>
      </w:docPartPr>
      <w:docPartBody>
        <w:p w:rsidR="00000000" w:rsidRDefault="00182C83" w:rsidP="00182C83">
          <w:pPr>
            <w:pStyle w:val="59A7B8C6D5914BBF89057665815AE199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4426"/>
    <w:rsid w:val="000E5D2D"/>
    <w:rsid w:val="00182C83"/>
    <w:rsid w:val="00183805"/>
    <w:rsid w:val="001E4C38"/>
    <w:rsid w:val="00227733"/>
    <w:rsid w:val="002400D7"/>
    <w:rsid w:val="002D489F"/>
    <w:rsid w:val="0037089B"/>
    <w:rsid w:val="0037670B"/>
    <w:rsid w:val="0037716B"/>
    <w:rsid w:val="00544147"/>
    <w:rsid w:val="00586B6B"/>
    <w:rsid w:val="0068229C"/>
    <w:rsid w:val="00694426"/>
    <w:rsid w:val="006D316B"/>
    <w:rsid w:val="0098374D"/>
    <w:rsid w:val="009877F2"/>
    <w:rsid w:val="009B6991"/>
    <w:rsid w:val="00A853B2"/>
    <w:rsid w:val="00A95C5B"/>
    <w:rsid w:val="00AC5918"/>
    <w:rsid w:val="00BE710A"/>
    <w:rsid w:val="00C178E5"/>
    <w:rsid w:val="00CF0470"/>
    <w:rsid w:val="00F430AE"/>
    <w:rsid w:val="00F640FC"/>
    <w:rsid w:val="00F83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MY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2C83"/>
    <w:rPr>
      <w:color w:val="808080"/>
    </w:rPr>
  </w:style>
  <w:style w:type="paragraph" w:customStyle="1" w:styleId="C77E6CE52D724A749FBF1A54A11A290A">
    <w:name w:val="C77E6CE52D724A749FBF1A54A11A290A"/>
    <w:rsid w:val="002400D7"/>
    <w:rPr>
      <w:kern w:val="0"/>
      <w:lang w:val="en-US"/>
      <w14:ligatures w14:val="none"/>
    </w:rPr>
  </w:style>
  <w:style w:type="paragraph" w:customStyle="1" w:styleId="ECB708DB4DA54915B9A102F19C94BAF2">
    <w:name w:val="ECB708DB4DA54915B9A102F19C94BAF2"/>
    <w:rsid w:val="00F830A6"/>
    <w:rPr>
      <w:kern w:val="0"/>
      <w:lang w:val="en-US"/>
      <w14:ligatures w14:val="none"/>
    </w:rPr>
  </w:style>
  <w:style w:type="paragraph" w:customStyle="1" w:styleId="E499C514F87A4F3BBA375FEA04CF3C81">
    <w:name w:val="E499C514F87A4F3BBA375FEA04CF3C81"/>
    <w:rsid w:val="00F830A6"/>
    <w:rPr>
      <w:kern w:val="0"/>
      <w:lang w:val="en-US"/>
      <w14:ligatures w14:val="none"/>
    </w:rPr>
  </w:style>
  <w:style w:type="paragraph" w:customStyle="1" w:styleId="3113CC9520064F53AC2F6D3E213F596C">
    <w:name w:val="3113CC9520064F53AC2F6D3E213F596C"/>
    <w:rsid w:val="00F830A6"/>
    <w:rPr>
      <w:kern w:val="0"/>
      <w:lang w:val="en-US"/>
      <w14:ligatures w14:val="none"/>
    </w:rPr>
  </w:style>
  <w:style w:type="paragraph" w:customStyle="1" w:styleId="0A2166E802AF48919A12CF92C3FEC668">
    <w:name w:val="0A2166E802AF48919A12CF92C3FEC668"/>
    <w:rsid w:val="00182C83"/>
  </w:style>
  <w:style w:type="paragraph" w:customStyle="1" w:styleId="704E051A51D0475997ACAD3E18475C17">
    <w:name w:val="704E051A51D0475997ACAD3E18475C17"/>
    <w:rsid w:val="00182C83"/>
  </w:style>
  <w:style w:type="paragraph" w:customStyle="1" w:styleId="9A889182D61C433E9FF6C8EC24788D9A">
    <w:name w:val="9A889182D61C433E9FF6C8EC24788D9A"/>
    <w:rsid w:val="00182C83"/>
  </w:style>
  <w:style w:type="paragraph" w:customStyle="1" w:styleId="4D99F5A1A8ED480CBFDD11562FEBCCED">
    <w:name w:val="4D99F5A1A8ED480CBFDD11562FEBCCED"/>
    <w:rsid w:val="00182C83"/>
  </w:style>
  <w:style w:type="paragraph" w:customStyle="1" w:styleId="A6F731E2DA404F879C97092E3FAFF7F7">
    <w:name w:val="A6F731E2DA404F879C97092E3FAFF7F7"/>
    <w:rsid w:val="00182C83"/>
  </w:style>
  <w:style w:type="paragraph" w:customStyle="1" w:styleId="38A1A6EE71034B0AA06592C646DB8923">
    <w:name w:val="38A1A6EE71034B0AA06592C646DB8923"/>
    <w:rsid w:val="00182C83"/>
  </w:style>
  <w:style w:type="paragraph" w:customStyle="1" w:styleId="747ADA191F334CD28DA367805F8CC292">
    <w:name w:val="747ADA191F334CD28DA367805F8CC292"/>
    <w:rsid w:val="00182C83"/>
  </w:style>
  <w:style w:type="paragraph" w:customStyle="1" w:styleId="76301B26C19B4DAB97F92BEC7EA54ABC">
    <w:name w:val="76301B26C19B4DAB97F92BEC7EA54ABC"/>
    <w:rsid w:val="00182C83"/>
  </w:style>
  <w:style w:type="paragraph" w:customStyle="1" w:styleId="D0F8AFB1C35F4200A89AA2FFF3C8364A">
    <w:name w:val="D0F8AFB1C35F4200A89AA2FFF3C8364A"/>
    <w:rsid w:val="00182C83"/>
  </w:style>
  <w:style w:type="paragraph" w:customStyle="1" w:styleId="96A0773D3A6D4FBDAAED68C4D59F677A">
    <w:name w:val="96A0773D3A6D4FBDAAED68C4D59F677A"/>
    <w:rsid w:val="00182C83"/>
  </w:style>
  <w:style w:type="paragraph" w:customStyle="1" w:styleId="ECCF1D678B004FC8B2600DDD9EDDB921">
    <w:name w:val="ECCF1D678B004FC8B2600DDD9EDDB921"/>
    <w:rsid w:val="00182C83"/>
  </w:style>
  <w:style w:type="paragraph" w:customStyle="1" w:styleId="59A7B8C6D5914BBF89057665815AE199">
    <w:name w:val="59A7B8C6D5914BBF89057665815AE199"/>
    <w:rsid w:val="00182C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F56BD3-0AE6-4475-A795-595881914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902</Words>
  <Characters>514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shamimi Jaafar</dc:creator>
  <cp:keywords/>
  <dc:description/>
  <cp:lastModifiedBy>Nurshamimi Jaafar</cp:lastModifiedBy>
  <cp:revision>9</cp:revision>
  <dcterms:created xsi:type="dcterms:W3CDTF">2023-10-30T06:46:00Z</dcterms:created>
  <dcterms:modified xsi:type="dcterms:W3CDTF">2023-11-03T08:10:00Z</dcterms:modified>
</cp:coreProperties>
</file>